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52265" w14:textId="77777777" w:rsidR="00FC51B5" w:rsidRDefault="002856A0" w:rsidP="00FC51B5">
      <w:pPr>
        <w:spacing w:after="120" w:line="240" w:lineRule="auto"/>
        <w:jc w:val="center"/>
        <w:rPr>
          <w:rFonts w:ascii="Segoe UI" w:hAnsi="Segoe UI" w:cs="Segoe UI"/>
          <w:b/>
          <w:bCs/>
          <w:color w:val="EC9C29"/>
          <w:sz w:val="36"/>
          <w:szCs w:val="36"/>
        </w:rPr>
      </w:pPr>
      <w:r w:rsidRPr="002856A0">
        <w:rPr>
          <w:rFonts w:ascii="Segoe UI" w:hAnsi="Segoe UI" w:cs="Segoe UI"/>
          <w:b/>
          <w:bCs/>
          <w:color w:val="EC9C29"/>
          <w:sz w:val="36"/>
          <w:szCs w:val="36"/>
        </w:rPr>
        <w:t>Boston Regional STOPS Model</w:t>
      </w:r>
    </w:p>
    <w:p w14:paraId="6D34033A" w14:textId="553F6B3D" w:rsidR="006D305C" w:rsidRDefault="00FC51B5" w:rsidP="00FC51B5">
      <w:pPr>
        <w:spacing w:after="120" w:line="240" w:lineRule="auto"/>
        <w:jc w:val="center"/>
        <w:rPr>
          <w:rFonts w:ascii="Segoe UI" w:hAnsi="Segoe UI" w:cs="Segoe UI"/>
          <w:b/>
          <w:bCs/>
          <w:color w:val="EC9C29"/>
          <w:sz w:val="36"/>
          <w:szCs w:val="36"/>
        </w:rPr>
      </w:pPr>
      <w:r>
        <w:rPr>
          <w:rFonts w:ascii="Segoe UI" w:hAnsi="Segoe UI" w:cs="Segoe UI"/>
          <w:b/>
          <w:bCs/>
          <w:color w:val="EC9C29"/>
          <w:sz w:val="36"/>
          <w:szCs w:val="36"/>
        </w:rPr>
        <w:t xml:space="preserve">README: STOPS </w:t>
      </w:r>
      <w:r w:rsidR="002856A0" w:rsidRPr="002856A0">
        <w:rPr>
          <w:rFonts w:ascii="Segoe UI" w:hAnsi="Segoe UI" w:cs="Segoe UI"/>
          <w:b/>
          <w:bCs/>
          <w:color w:val="EC9C29"/>
          <w:sz w:val="36"/>
          <w:szCs w:val="36"/>
        </w:rPr>
        <w:t xml:space="preserve">Summary </w:t>
      </w:r>
      <w:r w:rsidR="008300B0">
        <w:rPr>
          <w:rFonts w:ascii="Segoe UI" w:hAnsi="Segoe UI" w:cs="Segoe UI"/>
          <w:b/>
          <w:bCs/>
          <w:color w:val="EC9C29"/>
          <w:sz w:val="36"/>
          <w:szCs w:val="36"/>
        </w:rPr>
        <w:t>HTML Report</w:t>
      </w:r>
      <w:r w:rsidR="00C20FC5">
        <w:rPr>
          <w:rFonts w:ascii="Segoe UI" w:hAnsi="Segoe UI" w:cs="Segoe UI"/>
          <w:b/>
          <w:bCs/>
          <w:color w:val="EC9C29"/>
          <w:sz w:val="36"/>
          <w:szCs w:val="36"/>
        </w:rPr>
        <w:t xml:space="preserve"> </w:t>
      </w:r>
      <w:r w:rsidR="00C20FC5" w:rsidRPr="00D20310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(</w:t>
      </w:r>
      <w:r w:rsidR="000A5706" w:rsidRPr="00D20310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Boston_Regional_STOPS_Summary_Report</w:t>
      </w:r>
      <w:r w:rsidR="00C20FC5" w:rsidRPr="00D20310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.R</w:t>
      </w:r>
      <w:r w:rsidR="000A5706" w:rsidRPr="00D20310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MD</w:t>
      </w:r>
      <w:r w:rsidR="00C20FC5" w:rsidRPr="00D20310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)</w:t>
      </w:r>
    </w:p>
    <w:p w14:paraId="0AA2D959" w14:textId="25BEA6D8" w:rsidR="00B83DAF" w:rsidRDefault="00B83DAF" w:rsidP="00B83DAF">
      <w:pPr>
        <w:spacing w:after="0" w:line="240" w:lineRule="auto"/>
        <w:jc w:val="right"/>
        <w:rPr>
          <w:rFonts w:ascii="Segoe UI" w:hAnsi="Segoe UI" w:cs="Segoe UI"/>
          <w:b/>
          <w:bCs/>
          <w:color w:val="EC9C29"/>
          <w:sz w:val="22"/>
          <w:szCs w:val="22"/>
        </w:rPr>
      </w:pPr>
      <w:r>
        <w:rPr>
          <w:rFonts w:ascii="Segoe UI" w:hAnsi="Segoe UI" w:cs="Segoe UI"/>
          <w:b/>
          <w:bCs/>
          <w:color w:val="EC9C29"/>
          <w:sz w:val="22"/>
          <w:szCs w:val="22"/>
        </w:rPr>
        <w:t>June 2025</w:t>
      </w:r>
    </w:p>
    <w:p w14:paraId="08286511" w14:textId="6CC4BE57" w:rsidR="00B83DAF" w:rsidRDefault="00B83DAF" w:rsidP="00B83DAF">
      <w:pPr>
        <w:spacing w:after="0" w:line="240" w:lineRule="auto"/>
        <w:jc w:val="right"/>
        <w:rPr>
          <w:rFonts w:ascii="Segoe UI" w:hAnsi="Segoe UI" w:cs="Segoe UI"/>
          <w:b/>
          <w:bCs/>
          <w:color w:val="EC9C29"/>
          <w:sz w:val="22"/>
          <w:szCs w:val="22"/>
        </w:rPr>
      </w:pPr>
      <w:r>
        <w:rPr>
          <w:rFonts w:ascii="Segoe UI" w:hAnsi="Segoe UI" w:cs="Segoe UI"/>
          <w:b/>
          <w:bCs/>
          <w:color w:val="EC9C29"/>
          <w:sz w:val="22"/>
          <w:szCs w:val="22"/>
        </w:rPr>
        <w:t>Tested with R version 4.4.1</w:t>
      </w:r>
    </w:p>
    <w:p w14:paraId="7116043A" w14:textId="77777777" w:rsidR="00B83DAF" w:rsidRPr="00B83DAF" w:rsidRDefault="00B83DAF" w:rsidP="00B83DAF">
      <w:pPr>
        <w:spacing w:after="0" w:line="240" w:lineRule="auto"/>
        <w:rPr>
          <w:rFonts w:ascii="Segoe UI" w:hAnsi="Segoe UI" w:cs="Segoe UI"/>
          <w:b/>
          <w:bCs/>
          <w:color w:val="EC9C29"/>
          <w:sz w:val="22"/>
          <w:szCs w:val="22"/>
        </w:rPr>
      </w:pPr>
    </w:p>
    <w:p w14:paraId="1C025B95" w14:textId="6C755B14" w:rsidR="007B3547" w:rsidRDefault="0073016A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 w:rsidRPr="006A07DC">
        <w:rPr>
          <w:rFonts w:ascii="Segoe UI" w:hAnsi="Segoe UI" w:cs="Segoe UI"/>
          <w:b/>
          <w:bCs/>
          <w:color w:val="EC9C29"/>
          <w:sz w:val="28"/>
          <w:szCs w:val="28"/>
        </w:rPr>
        <w:t>Purpose</w:t>
      </w:r>
    </w:p>
    <w:p w14:paraId="719B36D7" w14:textId="45AC8F57" w:rsidR="00622618" w:rsidRPr="00622618" w:rsidRDefault="00622618" w:rsidP="00896A5F">
      <w:pPr>
        <w:rPr>
          <w:rFonts w:ascii="Segoe UI" w:hAnsi="Segoe UI" w:cs="Segoe UI"/>
          <w:sz w:val="22"/>
          <w:szCs w:val="22"/>
        </w:rPr>
      </w:pPr>
      <w:r w:rsidRPr="00622618">
        <w:rPr>
          <w:rFonts w:ascii="Segoe UI" w:hAnsi="Segoe UI" w:cs="Segoe UI"/>
          <w:sz w:val="22"/>
          <w:szCs w:val="22"/>
        </w:rPr>
        <w:t>This R</w:t>
      </w:r>
      <w:r w:rsidR="00D4556A">
        <w:rPr>
          <w:rFonts w:ascii="Segoe UI" w:hAnsi="Segoe UI" w:cs="Segoe UI"/>
          <w:sz w:val="22"/>
          <w:szCs w:val="22"/>
        </w:rPr>
        <w:t>Markdown (RMD)</w:t>
      </w:r>
      <w:r w:rsidRPr="00622618">
        <w:rPr>
          <w:rFonts w:ascii="Segoe UI" w:hAnsi="Segoe UI" w:cs="Segoe UI"/>
          <w:sz w:val="22"/>
          <w:szCs w:val="22"/>
        </w:rPr>
        <w:t xml:space="preserve"> script processes the *Results.prn output file from a STOPS model run</w:t>
      </w:r>
      <w:r w:rsidR="00C13325">
        <w:rPr>
          <w:rFonts w:ascii="Segoe UI" w:hAnsi="Segoe UI" w:cs="Segoe UI"/>
          <w:sz w:val="22"/>
          <w:szCs w:val="22"/>
        </w:rPr>
        <w:t xml:space="preserve">, </w:t>
      </w:r>
      <w:r w:rsidRPr="00622618">
        <w:rPr>
          <w:rFonts w:ascii="Segoe UI" w:hAnsi="Segoe UI" w:cs="Segoe UI"/>
          <w:sz w:val="22"/>
          <w:szCs w:val="22"/>
        </w:rPr>
        <w:t xml:space="preserve">along with </w:t>
      </w:r>
      <w:r w:rsidR="00FB7E84">
        <w:rPr>
          <w:rFonts w:ascii="Segoe UI" w:hAnsi="Segoe UI" w:cs="Segoe UI"/>
          <w:sz w:val="22"/>
          <w:szCs w:val="22"/>
        </w:rPr>
        <w:t xml:space="preserve">supporting files – including </w:t>
      </w:r>
      <w:r w:rsidRPr="00622618">
        <w:rPr>
          <w:rFonts w:ascii="Segoe UI" w:hAnsi="Segoe UI" w:cs="Segoe UI"/>
          <w:sz w:val="22"/>
          <w:szCs w:val="22"/>
        </w:rPr>
        <w:t xml:space="preserve">the </w:t>
      </w:r>
      <w:r w:rsidR="00FB7E84">
        <w:rPr>
          <w:rFonts w:ascii="Segoe UI" w:hAnsi="Segoe UI" w:cs="Segoe UI"/>
          <w:sz w:val="22"/>
          <w:szCs w:val="22"/>
        </w:rPr>
        <w:t>s</w:t>
      </w:r>
      <w:r w:rsidR="00394CA6">
        <w:rPr>
          <w:rFonts w:ascii="Segoe UI" w:hAnsi="Segoe UI" w:cs="Segoe UI"/>
          <w:sz w:val="22"/>
          <w:szCs w:val="22"/>
        </w:rPr>
        <w:t>tation shapefile, district shapefile, and control file</w:t>
      </w:r>
      <w:r w:rsidR="00BF2FB0">
        <w:rPr>
          <w:rFonts w:ascii="Segoe UI" w:hAnsi="Segoe UI" w:cs="Segoe UI"/>
          <w:sz w:val="22"/>
          <w:szCs w:val="22"/>
        </w:rPr>
        <w:t xml:space="preserve"> – </w:t>
      </w:r>
      <w:r w:rsidRPr="00622618">
        <w:rPr>
          <w:rFonts w:ascii="Segoe UI" w:hAnsi="Segoe UI" w:cs="Segoe UI"/>
          <w:sz w:val="22"/>
          <w:szCs w:val="22"/>
        </w:rPr>
        <w:t xml:space="preserve">to generate </w:t>
      </w:r>
      <w:r w:rsidR="0037478E">
        <w:rPr>
          <w:rFonts w:ascii="Segoe UI" w:hAnsi="Segoe UI" w:cs="Segoe UI"/>
          <w:sz w:val="22"/>
          <w:szCs w:val="22"/>
        </w:rPr>
        <w:t>a</w:t>
      </w:r>
      <w:r w:rsidR="00797355">
        <w:rPr>
          <w:rFonts w:ascii="Segoe UI" w:hAnsi="Segoe UI" w:cs="Segoe UI"/>
          <w:sz w:val="22"/>
          <w:szCs w:val="22"/>
        </w:rPr>
        <w:t xml:space="preserve"> comprehensive</w:t>
      </w:r>
      <w:r w:rsidR="00896A5F">
        <w:rPr>
          <w:rFonts w:ascii="Segoe UI" w:hAnsi="Segoe UI" w:cs="Segoe UI"/>
          <w:sz w:val="22"/>
          <w:szCs w:val="22"/>
        </w:rPr>
        <w:t xml:space="preserve"> HTML report</w:t>
      </w:r>
      <w:r w:rsidR="0037478E">
        <w:rPr>
          <w:rFonts w:ascii="Segoe UI" w:hAnsi="Segoe UI" w:cs="Segoe UI"/>
          <w:sz w:val="22"/>
          <w:szCs w:val="22"/>
        </w:rPr>
        <w:t xml:space="preserve"> that summarizes the key model settings and inputs, calibration results, No-Build and Build results, and the ridership-related Capital Investment Grant (CIG) metrics in a series of tables, charts, and/or maps.</w:t>
      </w:r>
    </w:p>
    <w:p w14:paraId="6A93D196" w14:textId="6A045D8A" w:rsidR="00622618" w:rsidRPr="00622618" w:rsidRDefault="00622618" w:rsidP="00622618">
      <w:pPr>
        <w:rPr>
          <w:rFonts w:ascii="Segoe UI" w:hAnsi="Segoe UI" w:cs="Segoe UI"/>
          <w:sz w:val="22"/>
          <w:szCs w:val="22"/>
        </w:rPr>
      </w:pPr>
      <w:r w:rsidRPr="00622618">
        <w:rPr>
          <w:rFonts w:ascii="Segoe UI" w:hAnsi="Segoe UI" w:cs="Segoe UI"/>
          <w:sz w:val="22"/>
          <w:szCs w:val="22"/>
        </w:rPr>
        <w:t xml:space="preserve">The script is </w:t>
      </w:r>
      <w:r w:rsidR="005521D4">
        <w:rPr>
          <w:rFonts w:ascii="Segoe UI" w:hAnsi="Segoe UI" w:cs="Segoe UI"/>
          <w:sz w:val="22"/>
          <w:szCs w:val="22"/>
        </w:rPr>
        <w:t>intended</w:t>
      </w:r>
      <w:r w:rsidRPr="00622618">
        <w:rPr>
          <w:rFonts w:ascii="Segoe UI" w:hAnsi="Segoe UI" w:cs="Segoe UI"/>
          <w:sz w:val="22"/>
          <w:szCs w:val="22"/>
        </w:rPr>
        <w:t xml:space="preserve"> to be run from a </w:t>
      </w:r>
      <w:r w:rsidR="00DD7281">
        <w:rPr>
          <w:rFonts w:ascii="Segoe UI" w:hAnsi="Segoe UI" w:cs="Segoe UI"/>
          <w:sz w:val="22"/>
          <w:szCs w:val="22"/>
        </w:rPr>
        <w:t xml:space="preserve">single </w:t>
      </w:r>
      <w:r w:rsidRPr="00622618">
        <w:rPr>
          <w:rFonts w:ascii="Segoe UI" w:hAnsi="Segoe UI" w:cs="Segoe UI"/>
          <w:sz w:val="22"/>
          <w:szCs w:val="22"/>
        </w:rPr>
        <w:t xml:space="preserve">directory </w:t>
      </w:r>
      <w:r w:rsidR="00667156">
        <w:rPr>
          <w:rFonts w:ascii="Segoe UI" w:hAnsi="Segoe UI" w:cs="Segoe UI"/>
          <w:sz w:val="22"/>
          <w:szCs w:val="22"/>
        </w:rPr>
        <w:t>containing</w:t>
      </w:r>
      <w:r w:rsidRPr="00622618">
        <w:rPr>
          <w:rFonts w:ascii="Segoe UI" w:hAnsi="Segoe UI" w:cs="Segoe UI"/>
          <w:sz w:val="22"/>
          <w:szCs w:val="22"/>
        </w:rPr>
        <w:t xml:space="preserve"> </w:t>
      </w:r>
      <w:r w:rsidR="003C4635">
        <w:rPr>
          <w:rFonts w:ascii="Segoe UI" w:hAnsi="Segoe UI" w:cs="Segoe UI"/>
          <w:sz w:val="22"/>
          <w:szCs w:val="22"/>
        </w:rPr>
        <w:t xml:space="preserve">both the </w:t>
      </w:r>
      <w:r w:rsidR="00F2442B">
        <w:rPr>
          <w:rFonts w:ascii="Segoe UI" w:hAnsi="Segoe UI" w:cs="Segoe UI"/>
          <w:sz w:val="22"/>
          <w:szCs w:val="22"/>
        </w:rPr>
        <w:t xml:space="preserve">RMD </w:t>
      </w:r>
      <w:r w:rsidR="003C4635">
        <w:rPr>
          <w:rFonts w:ascii="Segoe UI" w:hAnsi="Segoe UI" w:cs="Segoe UI"/>
          <w:sz w:val="22"/>
          <w:szCs w:val="22"/>
        </w:rPr>
        <w:t xml:space="preserve">script and all the </w:t>
      </w:r>
      <w:r w:rsidR="005402A8">
        <w:rPr>
          <w:rFonts w:ascii="Segoe UI" w:hAnsi="Segoe UI" w:cs="Segoe UI"/>
          <w:sz w:val="22"/>
          <w:szCs w:val="22"/>
        </w:rPr>
        <w:t xml:space="preserve">required </w:t>
      </w:r>
      <w:r w:rsidR="003C4635">
        <w:rPr>
          <w:rFonts w:ascii="Segoe UI" w:hAnsi="Segoe UI" w:cs="Segoe UI"/>
          <w:sz w:val="22"/>
          <w:szCs w:val="22"/>
        </w:rPr>
        <w:t>input files</w:t>
      </w:r>
      <w:r w:rsidRPr="00622618">
        <w:rPr>
          <w:rFonts w:ascii="Segoe UI" w:hAnsi="Segoe UI" w:cs="Segoe UI"/>
          <w:sz w:val="22"/>
          <w:szCs w:val="22"/>
        </w:rPr>
        <w:t>.</w:t>
      </w:r>
    </w:p>
    <w:p w14:paraId="407863FA" w14:textId="6B1680A3" w:rsidR="00B204D4" w:rsidRDefault="00DF2E6E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color w:val="EC9C29"/>
          <w:sz w:val="28"/>
          <w:szCs w:val="28"/>
        </w:rPr>
        <w:t xml:space="preserve">Required </w:t>
      </w:r>
      <w:r w:rsidR="00B204D4">
        <w:rPr>
          <w:rFonts w:ascii="Segoe UI" w:hAnsi="Segoe UI" w:cs="Segoe UI"/>
          <w:b/>
          <w:bCs/>
          <w:color w:val="EC9C29"/>
          <w:sz w:val="28"/>
          <w:szCs w:val="28"/>
        </w:rPr>
        <w:t>Inputs</w:t>
      </w:r>
    </w:p>
    <w:p w14:paraId="70AA06B6" w14:textId="01FF91D1" w:rsidR="00CF0275" w:rsidRPr="00CF0275" w:rsidRDefault="00CF0275" w:rsidP="00CF0275">
      <w:pPr>
        <w:rPr>
          <w:rFonts w:ascii="Segoe UI" w:hAnsi="Segoe UI" w:cs="Segoe UI"/>
          <w:sz w:val="22"/>
          <w:szCs w:val="22"/>
        </w:rPr>
      </w:pPr>
      <w:r w:rsidRPr="00CF0275">
        <w:rPr>
          <w:rFonts w:ascii="Segoe UI" w:hAnsi="Segoe UI" w:cs="Segoe UI"/>
          <w:sz w:val="22"/>
          <w:szCs w:val="22"/>
        </w:rPr>
        <w:t>Place the following files in the same directory as the RMD script:</w:t>
      </w:r>
    </w:p>
    <w:p w14:paraId="514B4725" w14:textId="619D1859" w:rsidR="00A763A1" w:rsidRPr="00A763A1" w:rsidRDefault="002E7F39" w:rsidP="00717D31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O</w:t>
      </w:r>
      <w:r w:rsidR="00A763A1" w:rsidRPr="00A763A1">
        <w:rPr>
          <w:rFonts w:ascii="Segoe UI" w:hAnsi="Segoe UI" w:cs="Segoe UI"/>
          <w:b/>
          <w:bCs/>
          <w:sz w:val="22"/>
          <w:szCs w:val="22"/>
        </w:rPr>
        <w:t xml:space="preserve">utput </w:t>
      </w:r>
      <w:r>
        <w:rPr>
          <w:rFonts w:ascii="Segoe UI" w:hAnsi="Segoe UI" w:cs="Segoe UI"/>
          <w:b/>
          <w:bCs/>
          <w:sz w:val="22"/>
          <w:szCs w:val="22"/>
        </w:rPr>
        <w:t>F</w:t>
      </w:r>
      <w:r w:rsidR="00A763A1" w:rsidRPr="00A763A1">
        <w:rPr>
          <w:rFonts w:ascii="Segoe UI" w:hAnsi="Segoe UI" w:cs="Segoe UI"/>
          <w:b/>
          <w:bCs/>
          <w:sz w:val="22"/>
          <w:szCs w:val="22"/>
        </w:rPr>
        <w:t>ile</w:t>
      </w:r>
      <w:r w:rsidR="00A763A1">
        <w:rPr>
          <w:rFonts w:ascii="Segoe UI" w:hAnsi="Segoe UI" w:cs="Segoe UI"/>
          <w:b/>
          <w:bCs/>
          <w:sz w:val="22"/>
          <w:szCs w:val="22"/>
        </w:rPr>
        <w:t>:</w:t>
      </w:r>
      <w:r w:rsidR="00A763A1">
        <w:rPr>
          <w:rFonts w:ascii="Segoe UI" w:hAnsi="Segoe UI" w:cs="Segoe UI"/>
          <w:sz w:val="22"/>
          <w:szCs w:val="22"/>
        </w:rPr>
        <w:t xml:space="preserve"> Copy the *Results.prn file from </w:t>
      </w:r>
      <w:r w:rsidR="00B250FB">
        <w:rPr>
          <w:rFonts w:ascii="Segoe UI" w:hAnsi="Segoe UI" w:cs="Segoe UI"/>
          <w:sz w:val="22"/>
          <w:szCs w:val="22"/>
        </w:rPr>
        <w:t>the</w:t>
      </w:r>
      <w:r w:rsidR="00A763A1">
        <w:rPr>
          <w:rFonts w:ascii="Segoe UI" w:hAnsi="Segoe UI" w:cs="Segoe UI"/>
          <w:sz w:val="22"/>
          <w:szCs w:val="22"/>
        </w:rPr>
        <w:t xml:space="preserve"> </w:t>
      </w:r>
      <w:r w:rsidR="007C3CD8">
        <w:rPr>
          <w:rFonts w:ascii="Segoe UI" w:hAnsi="Segoe UI" w:cs="Segoe UI"/>
          <w:sz w:val="22"/>
          <w:szCs w:val="22"/>
        </w:rPr>
        <w:t xml:space="preserve">STOPS </w:t>
      </w:r>
      <w:r w:rsidR="00A763A1">
        <w:rPr>
          <w:rFonts w:ascii="Segoe UI" w:hAnsi="Segoe UI" w:cs="Segoe UI"/>
          <w:sz w:val="22"/>
          <w:szCs w:val="22"/>
        </w:rPr>
        <w:t>model run</w:t>
      </w:r>
      <w:r w:rsidR="007C3CD8">
        <w:rPr>
          <w:rFonts w:ascii="Segoe UI" w:hAnsi="Segoe UI" w:cs="Segoe UI"/>
          <w:sz w:val="22"/>
          <w:szCs w:val="22"/>
        </w:rPr>
        <w:t>’s “Reports” folder</w:t>
      </w:r>
      <w:r w:rsidR="004C6279">
        <w:rPr>
          <w:rFonts w:ascii="Segoe UI" w:hAnsi="Segoe UI" w:cs="Segoe UI"/>
          <w:sz w:val="22"/>
          <w:szCs w:val="22"/>
        </w:rPr>
        <w:t>.</w:t>
      </w:r>
    </w:p>
    <w:p w14:paraId="69B8C655" w14:textId="74AD9AAF" w:rsidR="00A763A1" w:rsidRDefault="0099085C" w:rsidP="00A763A1">
      <w:pPr>
        <w:pStyle w:val="ListParagraph"/>
        <w:numPr>
          <w:ilvl w:val="0"/>
          <w:numId w:val="4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Station Shape File</w:t>
      </w:r>
      <w:r w:rsidR="00A763A1" w:rsidRPr="00A763A1">
        <w:rPr>
          <w:rFonts w:ascii="Segoe UI" w:hAnsi="Segoe UI" w:cs="Segoe UI"/>
          <w:b/>
          <w:bCs/>
          <w:sz w:val="22"/>
          <w:szCs w:val="22"/>
        </w:rPr>
        <w:t>:</w:t>
      </w:r>
      <w:r w:rsidR="00A763A1">
        <w:rPr>
          <w:rFonts w:ascii="Segoe UI" w:hAnsi="Segoe UI" w:cs="Segoe UI"/>
          <w:sz w:val="22"/>
          <w:szCs w:val="22"/>
        </w:rPr>
        <w:t xml:space="preserve"> Copy </w:t>
      </w:r>
      <w:r>
        <w:rPr>
          <w:rFonts w:ascii="Segoe UI" w:hAnsi="Segoe UI" w:cs="Segoe UI"/>
          <w:sz w:val="22"/>
          <w:szCs w:val="22"/>
        </w:rPr>
        <w:t>the STOPSStation</w:t>
      </w:r>
      <w:r w:rsidR="00BF182F">
        <w:rPr>
          <w:rFonts w:ascii="Segoe UI" w:hAnsi="Segoe UI" w:cs="Segoe UI"/>
          <w:sz w:val="22"/>
          <w:szCs w:val="22"/>
        </w:rPr>
        <w:t>s</w:t>
      </w:r>
      <w:r w:rsidR="009712D6">
        <w:rPr>
          <w:rFonts w:ascii="Segoe UI" w:hAnsi="Segoe UI" w:cs="Segoe UI"/>
          <w:sz w:val="22"/>
          <w:szCs w:val="22"/>
        </w:rPr>
        <w:t xml:space="preserve"> shape </w:t>
      </w:r>
      <w:r>
        <w:rPr>
          <w:rFonts w:ascii="Segoe UI" w:hAnsi="Segoe UI" w:cs="Segoe UI"/>
          <w:sz w:val="22"/>
          <w:szCs w:val="22"/>
        </w:rPr>
        <w:t>file</w:t>
      </w:r>
      <w:r w:rsidR="00A763A1">
        <w:rPr>
          <w:rFonts w:ascii="Segoe UI" w:hAnsi="Segoe UI" w:cs="Segoe UI"/>
          <w:sz w:val="22"/>
          <w:szCs w:val="22"/>
        </w:rPr>
        <w:t xml:space="preserve"> </w:t>
      </w:r>
      <w:r w:rsidR="00802737">
        <w:rPr>
          <w:rFonts w:ascii="Segoe UI" w:hAnsi="Segoe UI" w:cs="Segoe UI"/>
          <w:sz w:val="22"/>
          <w:szCs w:val="22"/>
        </w:rPr>
        <w:t>from the “Inputs” folder</w:t>
      </w:r>
      <w:r w:rsidR="00A23295">
        <w:rPr>
          <w:rFonts w:ascii="Segoe UI" w:hAnsi="Segoe UI" w:cs="Segoe UI"/>
          <w:sz w:val="22"/>
          <w:szCs w:val="22"/>
        </w:rPr>
        <w:t>.</w:t>
      </w:r>
    </w:p>
    <w:p w14:paraId="55146E00" w14:textId="6217291C" w:rsidR="00892411" w:rsidRDefault="00892411" w:rsidP="00892411">
      <w:pPr>
        <w:pStyle w:val="ListParagraph"/>
        <w:numPr>
          <w:ilvl w:val="0"/>
          <w:numId w:val="4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Districts</w:t>
      </w:r>
      <w:r>
        <w:rPr>
          <w:rFonts w:ascii="Segoe UI" w:hAnsi="Segoe UI" w:cs="Segoe UI"/>
          <w:b/>
          <w:bCs/>
          <w:sz w:val="22"/>
          <w:szCs w:val="22"/>
        </w:rPr>
        <w:t xml:space="preserve"> Shape File</w:t>
      </w:r>
      <w:r w:rsidRPr="00A763A1">
        <w:rPr>
          <w:rFonts w:ascii="Segoe UI" w:hAnsi="Segoe UI" w:cs="Segoe UI"/>
          <w:b/>
          <w:bCs/>
          <w:sz w:val="22"/>
          <w:szCs w:val="22"/>
        </w:rPr>
        <w:t>:</w:t>
      </w:r>
      <w:r>
        <w:rPr>
          <w:rFonts w:ascii="Segoe UI" w:hAnsi="Segoe UI" w:cs="Segoe UI"/>
          <w:sz w:val="22"/>
          <w:szCs w:val="22"/>
        </w:rPr>
        <w:t xml:space="preserve"> Copy the </w:t>
      </w:r>
      <w:r w:rsidR="009F3692">
        <w:rPr>
          <w:rFonts w:ascii="Segoe UI" w:hAnsi="Segoe UI" w:cs="Segoe UI"/>
          <w:sz w:val="22"/>
          <w:szCs w:val="22"/>
        </w:rPr>
        <w:t>distric</w:t>
      </w:r>
      <w:r w:rsidR="0020257B">
        <w:rPr>
          <w:rFonts w:ascii="Segoe UI" w:hAnsi="Segoe UI" w:cs="Segoe UI"/>
          <w:sz w:val="22"/>
          <w:szCs w:val="22"/>
        </w:rPr>
        <w:t>t</w:t>
      </w:r>
      <w:r w:rsidR="009F3692">
        <w:rPr>
          <w:rFonts w:ascii="Segoe UI" w:hAnsi="Segoe UI" w:cs="Segoe UI"/>
          <w:sz w:val="22"/>
          <w:szCs w:val="22"/>
        </w:rPr>
        <w:t>s</w:t>
      </w:r>
      <w:r>
        <w:rPr>
          <w:rFonts w:ascii="Segoe UI" w:hAnsi="Segoe UI" w:cs="Segoe UI"/>
          <w:sz w:val="22"/>
          <w:szCs w:val="22"/>
        </w:rPr>
        <w:t xml:space="preserve"> shape file from the model run’s “</w:t>
      </w:r>
      <w:r w:rsidR="000E2F2A">
        <w:rPr>
          <w:rFonts w:ascii="Segoe UI" w:hAnsi="Segoe UI" w:cs="Segoe UI"/>
          <w:sz w:val="22"/>
          <w:szCs w:val="22"/>
        </w:rPr>
        <w:t>Districts</w:t>
      </w:r>
      <w:r>
        <w:rPr>
          <w:rFonts w:ascii="Segoe UI" w:hAnsi="Segoe UI" w:cs="Segoe UI"/>
          <w:sz w:val="22"/>
          <w:szCs w:val="22"/>
        </w:rPr>
        <w:t>” folder</w:t>
      </w:r>
      <w:r w:rsidR="00642553">
        <w:rPr>
          <w:rFonts w:ascii="Segoe UI" w:hAnsi="Segoe UI" w:cs="Segoe UI"/>
          <w:sz w:val="22"/>
          <w:szCs w:val="22"/>
        </w:rPr>
        <w:t>.</w:t>
      </w:r>
    </w:p>
    <w:p w14:paraId="5856932D" w14:textId="48092DE3" w:rsidR="0020257B" w:rsidRDefault="0020257B" w:rsidP="0020257B">
      <w:pPr>
        <w:pStyle w:val="ListParagraph"/>
        <w:numPr>
          <w:ilvl w:val="0"/>
          <w:numId w:val="42"/>
        </w:num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Control</w:t>
      </w:r>
      <w:r>
        <w:rPr>
          <w:rFonts w:ascii="Segoe UI" w:hAnsi="Segoe UI" w:cs="Segoe UI"/>
          <w:b/>
          <w:bCs/>
          <w:sz w:val="22"/>
          <w:szCs w:val="22"/>
        </w:rPr>
        <w:t xml:space="preserve"> File</w:t>
      </w:r>
      <w:r w:rsidRPr="00A763A1">
        <w:rPr>
          <w:rFonts w:ascii="Segoe UI" w:hAnsi="Segoe UI" w:cs="Segoe UI"/>
          <w:b/>
          <w:bCs/>
          <w:sz w:val="22"/>
          <w:szCs w:val="22"/>
        </w:rPr>
        <w:t>:</w:t>
      </w:r>
      <w:r>
        <w:rPr>
          <w:rFonts w:ascii="Segoe UI" w:hAnsi="Segoe UI" w:cs="Segoe UI"/>
          <w:sz w:val="22"/>
          <w:szCs w:val="22"/>
        </w:rPr>
        <w:t xml:space="preserve"> Copy the </w:t>
      </w:r>
      <w:r w:rsidR="00CA1B19">
        <w:rPr>
          <w:rFonts w:ascii="Segoe UI" w:hAnsi="Segoe UI" w:cs="Segoe UI"/>
          <w:sz w:val="22"/>
          <w:szCs w:val="22"/>
        </w:rPr>
        <w:t>STOPS</w:t>
      </w:r>
      <w:r w:rsidR="00DF73F5">
        <w:rPr>
          <w:rFonts w:ascii="Segoe UI" w:hAnsi="Segoe UI" w:cs="Segoe UI"/>
          <w:sz w:val="22"/>
          <w:szCs w:val="22"/>
        </w:rPr>
        <w:t xml:space="preserve"> </w:t>
      </w:r>
      <w:r w:rsidR="00894426">
        <w:rPr>
          <w:rFonts w:ascii="Segoe UI" w:hAnsi="Segoe UI" w:cs="Segoe UI"/>
          <w:sz w:val="22"/>
          <w:szCs w:val="22"/>
        </w:rPr>
        <w:t>control</w:t>
      </w:r>
      <w:r>
        <w:rPr>
          <w:rFonts w:ascii="Segoe UI" w:hAnsi="Segoe UI" w:cs="Segoe UI"/>
          <w:sz w:val="22"/>
          <w:szCs w:val="22"/>
        </w:rPr>
        <w:t xml:space="preserve"> file </w:t>
      </w:r>
      <w:r w:rsidR="00A40301">
        <w:rPr>
          <w:rFonts w:ascii="Segoe UI" w:hAnsi="Segoe UI" w:cs="Segoe UI"/>
          <w:sz w:val="22"/>
          <w:szCs w:val="22"/>
        </w:rPr>
        <w:t xml:space="preserve">(e.g., Boston_2024.ctl) </w:t>
      </w:r>
      <w:r w:rsidR="00346B08">
        <w:rPr>
          <w:rFonts w:ascii="Segoe UI" w:hAnsi="Segoe UI" w:cs="Segoe UI"/>
          <w:sz w:val="22"/>
          <w:szCs w:val="22"/>
        </w:rPr>
        <w:t>used in the model run</w:t>
      </w:r>
      <w:r>
        <w:rPr>
          <w:rFonts w:ascii="Segoe UI" w:hAnsi="Segoe UI" w:cs="Segoe UI"/>
          <w:sz w:val="22"/>
          <w:szCs w:val="22"/>
        </w:rPr>
        <w:t xml:space="preserve">. </w:t>
      </w:r>
    </w:p>
    <w:p w14:paraId="0123CC83" w14:textId="3EC196BC" w:rsidR="00892411" w:rsidRPr="00F14496" w:rsidRDefault="00DD3DE2" w:rsidP="00A763A1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 w:rsidRPr="00DD3DE2">
        <w:rPr>
          <w:rFonts w:ascii="Segoe UI" w:hAnsi="Segoe UI" w:cs="Segoe UI"/>
          <w:b/>
          <w:bCs/>
          <w:sz w:val="22"/>
          <w:szCs w:val="22"/>
        </w:rPr>
        <w:t>1-parameters.csv File</w:t>
      </w:r>
      <w:r>
        <w:rPr>
          <w:rFonts w:ascii="Segoe UI" w:hAnsi="Segoe UI" w:cs="Segoe UI"/>
          <w:b/>
          <w:bCs/>
          <w:sz w:val="22"/>
          <w:szCs w:val="22"/>
        </w:rPr>
        <w:t>:</w:t>
      </w:r>
      <w:r>
        <w:rPr>
          <w:rFonts w:ascii="Segoe UI" w:hAnsi="Segoe UI" w:cs="Segoe UI"/>
          <w:sz w:val="22"/>
          <w:szCs w:val="22"/>
        </w:rPr>
        <w:t xml:space="preserve"> Update </w:t>
      </w:r>
      <w:r w:rsidR="00F014D6">
        <w:rPr>
          <w:rFonts w:ascii="Segoe UI" w:hAnsi="Segoe UI" w:cs="Segoe UI"/>
          <w:sz w:val="22"/>
          <w:szCs w:val="22"/>
        </w:rPr>
        <w:t xml:space="preserve">the Value column </w:t>
      </w:r>
      <w:r w:rsidR="006A699B">
        <w:rPr>
          <w:rFonts w:ascii="Segoe UI" w:hAnsi="Segoe UI" w:cs="Segoe UI"/>
          <w:sz w:val="22"/>
          <w:szCs w:val="22"/>
        </w:rPr>
        <w:t>appropriately</w:t>
      </w:r>
      <w:r w:rsidR="00F12A7D">
        <w:rPr>
          <w:rFonts w:ascii="Segoe UI" w:hAnsi="Segoe UI" w:cs="Segoe UI"/>
          <w:sz w:val="22"/>
          <w:szCs w:val="22"/>
        </w:rPr>
        <w:t xml:space="preserve">. The Notes column provides </w:t>
      </w:r>
      <w:r w:rsidR="00B379E0">
        <w:rPr>
          <w:rFonts w:ascii="Segoe UI" w:hAnsi="Segoe UI" w:cs="Segoe UI"/>
          <w:sz w:val="22"/>
          <w:szCs w:val="22"/>
        </w:rPr>
        <w:t>context for each row</w:t>
      </w:r>
      <w:r w:rsidR="00F12A7D">
        <w:rPr>
          <w:rFonts w:ascii="Segoe UI" w:hAnsi="Segoe UI" w:cs="Segoe UI"/>
          <w:sz w:val="22"/>
          <w:szCs w:val="22"/>
        </w:rPr>
        <w:t xml:space="preserve">. </w:t>
      </w:r>
      <w:r w:rsidR="009A3290">
        <w:rPr>
          <w:rFonts w:ascii="Segoe UI" w:hAnsi="Segoe UI" w:cs="Segoe UI"/>
          <w:sz w:val="22"/>
          <w:szCs w:val="22"/>
        </w:rPr>
        <w:t xml:space="preserve">Note that </w:t>
      </w:r>
      <w:r w:rsidR="00CB2AD1">
        <w:rPr>
          <w:rFonts w:ascii="Segoe UI" w:hAnsi="Segoe UI" w:cs="Segoe UI"/>
          <w:sz w:val="22"/>
          <w:szCs w:val="22"/>
        </w:rPr>
        <w:t>r</w:t>
      </w:r>
      <w:r w:rsidR="00CB2AD1" w:rsidRPr="00CB2AD1">
        <w:rPr>
          <w:rFonts w:ascii="Segoe UI" w:hAnsi="Segoe UI" w:cs="Segoe UI"/>
          <w:sz w:val="22"/>
          <w:szCs w:val="22"/>
        </w:rPr>
        <w:t>ows corresponding to observed data can be set to zero without causing errors</w:t>
      </w:r>
      <w:r w:rsidR="00CB2AD1">
        <w:rPr>
          <w:rFonts w:ascii="Segoe UI" w:hAnsi="Segoe UI" w:cs="Segoe UI"/>
          <w:sz w:val="22"/>
          <w:szCs w:val="22"/>
        </w:rPr>
        <w:t>.</w:t>
      </w:r>
    </w:p>
    <w:p w14:paraId="62A0F9E2" w14:textId="614E5EF0" w:rsidR="00F14496" w:rsidRPr="002838A3" w:rsidRDefault="00F14496" w:rsidP="00A763A1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 w:rsidRPr="00F14496">
        <w:rPr>
          <w:rFonts w:ascii="Segoe UI" w:hAnsi="Segoe UI" w:cs="Segoe UI"/>
          <w:b/>
          <w:bCs/>
          <w:sz w:val="22"/>
          <w:szCs w:val="22"/>
        </w:rPr>
        <w:t>2-keyroutes.csv File:</w:t>
      </w:r>
      <w:r w:rsidRPr="00F14496">
        <w:rPr>
          <w:rFonts w:ascii="Segoe UI" w:hAnsi="Segoe UI" w:cs="Segoe UI"/>
          <w:sz w:val="22"/>
          <w:szCs w:val="22"/>
        </w:rPr>
        <w:t xml:space="preserve"> </w:t>
      </w:r>
      <w:r w:rsidR="00BC2CBF" w:rsidRPr="00BC2CBF">
        <w:rPr>
          <w:rFonts w:ascii="Segoe UI" w:hAnsi="Segoe UI" w:cs="Segoe UI"/>
          <w:sz w:val="22"/>
          <w:szCs w:val="22"/>
        </w:rPr>
        <w:t>List the route IDs of interest in the ID column</w:t>
      </w:r>
      <w:r w:rsidR="00BC2CBF">
        <w:rPr>
          <w:rFonts w:ascii="Segoe UI" w:hAnsi="Segoe UI" w:cs="Segoe UI"/>
          <w:sz w:val="22"/>
          <w:szCs w:val="22"/>
        </w:rPr>
        <w:t xml:space="preserve">. </w:t>
      </w:r>
      <w:r w:rsidR="003B04ED" w:rsidRPr="003B04ED">
        <w:rPr>
          <w:rFonts w:ascii="Segoe UI" w:hAnsi="Segoe UI" w:cs="Segoe UI"/>
          <w:sz w:val="22"/>
          <w:szCs w:val="22"/>
        </w:rPr>
        <w:t>Use the Description column for internal reference (not used by the script)</w:t>
      </w:r>
      <w:r w:rsidR="00EC1097">
        <w:rPr>
          <w:rFonts w:ascii="Segoe UI" w:hAnsi="Segoe UI" w:cs="Segoe UI"/>
          <w:sz w:val="22"/>
          <w:szCs w:val="22"/>
        </w:rPr>
        <w:t xml:space="preserve">. </w:t>
      </w:r>
    </w:p>
    <w:p w14:paraId="79085E5F" w14:textId="56555EA1" w:rsidR="002838A3" w:rsidRPr="00F14496" w:rsidRDefault="002838A3" w:rsidP="002838A3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3</w:t>
      </w:r>
      <w:r w:rsidRPr="00F14496">
        <w:rPr>
          <w:rFonts w:ascii="Segoe UI" w:hAnsi="Segoe UI" w:cs="Segoe UI"/>
          <w:b/>
          <w:bCs/>
          <w:sz w:val="22"/>
          <w:szCs w:val="22"/>
        </w:rPr>
        <w:t>-key</w:t>
      </w:r>
      <w:r>
        <w:rPr>
          <w:rFonts w:ascii="Segoe UI" w:hAnsi="Segoe UI" w:cs="Segoe UI"/>
          <w:b/>
          <w:bCs/>
          <w:sz w:val="22"/>
          <w:szCs w:val="22"/>
        </w:rPr>
        <w:t>stations</w:t>
      </w:r>
      <w:r w:rsidRPr="00F14496">
        <w:rPr>
          <w:rFonts w:ascii="Segoe UI" w:hAnsi="Segoe UI" w:cs="Segoe UI"/>
          <w:b/>
          <w:bCs/>
          <w:sz w:val="22"/>
          <w:szCs w:val="22"/>
        </w:rPr>
        <w:t>.csv File:</w:t>
      </w:r>
      <w:r w:rsidRPr="00F14496">
        <w:rPr>
          <w:rFonts w:ascii="Segoe UI" w:hAnsi="Segoe UI" w:cs="Segoe UI"/>
          <w:sz w:val="22"/>
          <w:szCs w:val="22"/>
        </w:rPr>
        <w:t xml:space="preserve"> </w:t>
      </w:r>
      <w:r w:rsidR="00CC1278" w:rsidRPr="00CC1278">
        <w:rPr>
          <w:rFonts w:ascii="Segoe UI" w:hAnsi="Segoe UI" w:cs="Segoe UI"/>
          <w:sz w:val="22"/>
          <w:szCs w:val="22"/>
        </w:rPr>
        <w:t>List the stop IDs of interest in the ID column</w:t>
      </w:r>
      <w:r>
        <w:rPr>
          <w:rFonts w:ascii="Segoe UI" w:hAnsi="Segoe UI" w:cs="Segoe UI"/>
          <w:sz w:val="22"/>
          <w:szCs w:val="22"/>
        </w:rPr>
        <w:t>. The</w:t>
      </w:r>
      <w:r w:rsidR="00794A92">
        <w:rPr>
          <w:rFonts w:ascii="Segoe UI" w:hAnsi="Segoe UI" w:cs="Segoe UI"/>
          <w:sz w:val="22"/>
          <w:szCs w:val="22"/>
        </w:rPr>
        <w:t xml:space="preserve"> Name and</w:t>
      </w:r>
      <w:r>
        <w:rPr>
          <w:rFonts w:ascii="Segoe UI" w:hAnsi="Segoe UI" w:cs="Segoe UI"/>
          <w:sz w:val="22"/>
          <w:szCs w:val="22"/>
        </w:rPr>
        <w:t xml:space="preserve"> Description column</w:t>
      </w:r>
      <w:r w:rsidR="00794A92">
        <w:rPr>
          <w:rFonts w:ascii="Segoe UI" w:hAnsi="Segoe UI" w:cs="Segoe UI"/>
          <w:sz w:val="22"/>
          <w:szCs w:val="22"/>
        </w:rPr>
        <w:t>s</w:t>
      </w:r>
      <w:r>
        <w:rPr>
          <w:rFonts w:ascii="Segoe UI" w:hAnsi="Segoe UI" w:cs="Segoe UI"/>
          <w:sz w:val="22"/>
          <w:szCs w:val="22"/>
        </w:rPr>
        <w:t xml:space="preserve"> </w:t>
      </w:r>
      <w:r w:rsidR="00DA7A01">
        <w:rPr>
          <w:rFonts w:ascii="Segoe UI" w:hAnsi="Segoe UI" w:cs="Segoe UI"/>
          <w:sz w:val="22"/>
          <w:szCs w:val="22"/>
        </w:rPr>
        <w:t xml:space="preserve">are for user reference only. </w:t>
      </w:r>
      <w:r>
        <w:rPr>
          <w:rFonts w:ascii="Segoe UI" w:hAnsi="Segoe UI" w:cs="Segoe UI"/>
          <w:sz w:val="22"/>
          <w:szCs w:val="22"/>
        </w:rPr>
        <w:t xml:space="preserve"> </w:t>
      </w:r>
    </w:p>
    <w:p w14:paraId="35B5FA10" w14:textId="23B0E06E" w:rsidR="00A763A1" w:rsidRPr="007A4BA2" w:rsidRDefault="003916DE" w:rsidP="00A763A1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Additional</w:t>
      </w:r>
      <w:r w:rsidR="007235E8">
        <w:rPr>
          <w:rFonts w:ascii="Segoe UI" w:hAnsi="Segoe UI" w:cs="Segoe UI"/>
          <w:b/>
          <w:bCs/>
          <w:sz w:val="22"/>
          <w:szCs w:val="22"/>
        </w:rPr>
        <w:t xml:space="preserve"> Files</w:t>
      </w:r>
      <w:r w:rsidR="00A9311B">
        <w:rPr>
          <w:rFonts w:ascii="Segoe UI" w:hAnsi="Segoe UI" w:cs="Segoe UI"/>
          <w:b/>
          <w:bCs/>
          <w:sz w:val="22"/>
          <w:szCs w:val="22"/>
        </w:rPr>
        <w:t>:</w:t>
      </w:r>
      <w:r w:rsidR="00A9311B">
        <w:rPr>
          <w:rFonts w:ascii="Segoe UI" w:hAnsi="Segoe UI" w:cs="Segoe UI"/>
          <w:sz w:val="22"/>
          <w:szCs w:val="22"/>
        </w:rPr>
        <w:t xml:space="preserve"> </w:t>
      </w:r>
      <w:r w:rsidR="007A4BA2">
        <w:rPr>
          <w:rFonts w:ascii="Segoe UI" w:hAnsi="Segoe UI" w:cs="Segoe UI"/>
          <w:sz w:val="22"/>
          <w:szCs w:val="22"/>
        </w:rPr>
        <w:t>There are two other files read</w:t>
      </w:r>
      <w:r w:rsidR="002565E0">
        <w:rPr>
          <w:rFonts w:ascii="Segoe UI" w:hAnsi="Segoe UI" w:cs="Segoe UI"/>
          <w:sz w:val="22"/>
          <w:szCs w:val="22"/>
        </w:rPr>
        <w:t xml:space="preserve"> by the script</w:t>
      </w:r>
      <w:r w:rsidR="007A4BA2">
        <w:rPr>
          <w:rFonts w:ascii="Segoe UI" w:hAnsi="Segoe UI" w:cs="Segoe UI"/>
          <w:sz w:val="22"/>
          <w:szCs w:val="22"/>
        </w:rPr>
        <w:t xml:space="preserve"> which do not need to be updated by the user:</w:t>
      </w:r>
    </w:p>
    <w:p w14:paraId="0574ABB1" w14:textId="4EEB0ED7" w:rsidR="007A4BA2" w:rsidRPr="005579E5" w:rsidRDefault="005579E5" w:rsidP="005579E5">
      <w:pPr>
        <w:pStyle w:val="ListParagraph"/>
        <w:numPr>
          <w:ilvl w:val="1"/>
          <w:numId w:val="42"/>
        </w:numPr>
        <w:ind w:left="720"/>
        <w:rPr>
          <w:rFonts w:ascii="Segoe UI" w:hAnsi="Segoe UI" w:cs="Segoe UI"/>
          <w:b/>
          <w:bCs/>
          <w:sz w:val="22"/>
          <w:szCs w:val="22"/>
        </w:rPr>
      </w:pPr>
      <w:r w:rsidRPr="005579E5">
        <w:rPr>
          <w:rFonts w:ascii="Segoe UI" w:hAnsi="Segoe UI" w:cs="Segoe UI"/>
          <w:b/>
          <w:bCs/>
          <w:sz w:val="22"/>
          <w:szCs w:val="22"/>
        </w:rPr>
        <w:t>Boston_MPO_Logo</w:t>
      </w:r>
      <w:r w:rsidRPr="005579E5">
        <w:rPr>
          <w:rFonts w:ascii="Segoe UI" w:hAnsi="Segoe UI" w:cs="Segoe UI"/>
          <w:b/>
          <w:bCs/>
          <w:sz w:val="22"/>
          <w:szCs w:val="22"/>
        </w:rPr>
        <w:t>.png:</w:t>
      </w:r>
      <w:r w:rsidRPr="005579E5">
        <w:rPr>
          <w:rFonts w:ascii="Segoe UI" w:hAnsi="Segoe UI" w:cs="Segoe UI"/>
          <w:sz w:val="22"/>
          <w:szCs w:val="22"/>
        </w:rPr>
        <w:t xml:space="preserve"> </w:t>
      </w:r>
      <w:r w:rsidR="00A32D70" w:rsidRPr="00A32D70">
        <w:rPr>
          <w:rFonts w:ascii="Segoe UI" w:hAnsi="Segoe UI" w:cs="Segoe UI"/>
          <w:sz w:val="22"/>
          <w:szCs w:val="22"/>
        </w:rPr>
        <w:t>Appears in the bottom-left of the HTML report</w:t>
      </w:r>
      <w:r>
        <w:rPr>
          <w:rFonts w:ascii="Segoe UI" w:hAnsi="Segoe UI" w:cs="Segoe UI"/>
          <w:sz w:val="22"/>
          <w:szCs w:val="22"/>
        </w:rPr>
        <w:t xml:space="preserve">. </w:t>
      </w:r>
      <w:r w:rsidR="00887047" w:rsidRPr="00887047">
        <w:rPr>
          <w:rFonts w:ascii="Segoe UI" w:hAnsi="Segoe UI" w:cs="Segoe UI"/>
          <w:sz w:val="22"/>
          <w:szCs w:val="22"/>
        </w:rPr>
        <w:t>To use a different logo, replace the image file but retain the same name and extension</w:t>
      </w:r>
      <w:r w:rsidR="00955AC7">
        <w:rPr>
          <w:rFonts w:ascii="Segoe UI" w:hAnsi="Segoe UI" w:cs="Segoe UI"/>
          <w:sz w:val="22"/>
          <w:szCs w:val="22"/>
        </w:rPr>
        <w:t>.</w:t>
      </w:r>
    </w:p>
    <w:p w14:paraId="3E366EA6" w14:textId="59D637E7" w:rsidR="0074369B" w:rsidRPr="00552EAA" w:rsidRDefault="0018017A" w:rsidP="005D3496">
      <w:pPr>
        <w:pStyle w:val="ListParagraph"/>
        <w:numPr>
          <w:ilvl w:val="1"/>
          <w:numId w:val="42"/>
        </w:numPr>
        <w:ind w:left="720"/>
        <w:rPr>
          <w:rFonts w:ascii="Segoe UI" w:hAnsi="Segoe UI" w:cs="Segoe UI"/>
          <w:b/>
          <w:bCs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c</w:t>
      </w:r>
      <w:r w:rsidRPr="0018017A">
        <w:rPr>
          <w:rFonts w:ascii="Segoe UI" w:hAnsi="Segoe UI" w:cs="Segoe UI"/>
          <w:b/>
          <w:bCs/>
          <w:sz w:val="22"/>
          <w:szCs w:val="22"/>
        </w:rPr>
        <w:t>ustom</w:t>
      </w:r>
      <w:r w:rsidRPr="0018017A">
        <w:rPr>
          <w:rFonts w:ascii="Segoe UI" w:hAnsi="Segoe UI" w:cs="Segoe UI"/>
          <w:b/>
          <w:bCs/>
          <w:sz w:val="22"/>
          <w:szCs w:val="22"/>
        </w:rPr>
        <w:t>.css</w:t>
      </w:r>
      <w:r>
        <w:rPr>
          <w:rFonts w:ascii="Segoe UI" w:hAnsi="Segoe UI" w:cs="Segoe UI"/>
          <w:sz w:val="22"/>
          <w:szCs w:val="22"/>
        </w:rPr>
        <w:t xml:space="preserve">: </w:t>
      </w:r>
      <w:r w:rsidR="008D3A02" w:rsidRPr="008D3A02">
        <w:rPr>
          <w:rFonts w:ascii="Segoe UI" w:hAnsi="Segoe UI" w:cs="Segoe UI"/>
          <w:sz w:val="22"/>
          <w:szCs w:val="22"/>
        </w:rPr>
        <w:t>Defines the report’s HTML styling (e.g., fonts, colors)</w:t>
      </w:r>
      <w:r w:rsidR="006F7143">
        <w:rPr>
          <w:rFonts w:ascii="Segoe UI" w:hAnsi="Segoe UI" w:cs="Segoe UI"/>
          <w:sz w:val="22"/>
          <w:szCs w:val="22"/>
        </w:rPr>
        <w:t xml:space="preserve">. </w:t>
      </w:r>
      <w:r w:rsidR="00DB2384" w:rsidRPr="00DB2384">
        <w:rPr>
          <w:rFonts w:ascii="Segoe UI" w:hAnsi="Segoe UI" w:cs="Segoe UI"/>
          <w:sz w:val="22"/>
          <w:szCs w:val="22"/>
        </w:rPr>
        <w:t>Users may edit this file in Notepad to customize the visual style of the report</w:t>
      </w:r>
      <w:r w:rsidR="00534CDC">
        <w:rPr>
          <w:rFonts w:ascii="Segoe UI" w:hAnsi="Segoe UI" w:cs="Segoe UI"/>
          <w:sz w:val="22"/>
          <w:szCs w:val="22"/>
        </w:rPr>
        <w:t>.</w:t>
      </w:r>
    </w:p>
    <w:p w14:paraId="4ED2B3B7" w14:textId="2FB82B7B" w:rsidR="00EC1AF0" w:rsidRPr="00EC1AF0" w:rsidRDefault="00EC1AF0" w:rsidP="00EC1AF0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color w:val="EC9C29"/>
          <w:sz w:val="28"/>
          <w:szCs w:val="28"/>
        </w:rPr>
        <w:lastRenderedPageBreak/>
        <w:t>Running the Script</w:t>
      </w:r>
    </w:p>
    <w:p w14:paraId="2D71007B" w14:textId="77777777" w:rsidR="00BD60EE" w:rsidRPr="00BD60EE" w:rsidRDefault="00BD60EE" w:rsidP="00BD60EE">
      <w:pPr>
        <w:rPr>
          <w:rFonts w:ascii="Segoe UI" w:hAnsi="Segoe UI" w:cs="Segoe UI"/>
          <w:sz w:val="22"/>
          <w:szCs w:val="22"/>
        </w:rPr>
      </w:pPr>
      <w:r w:rsidRPr="00BD60EE">
        <w:rPr>
          <w:rFonts w:ascii="Segoe UI" w:hAnsi="Segoe UI" w:cs="Segoe UI"/>
          <w:sz w:val="22"/>
          <w:szCs w:val="22"/>
        </w:rPr>
        <w:t>Once all required files are in place and the CSV inputs are updated:</w:t>
      </w:r>
    </w:p>
    <w:p w14:paraId="632C4C31" w14:textId="77777777" w:rsidR="00BD60EE" w:rsidRPr="00BD60EE" w:rsidRDefault="00BD60EE" w:rsidP="00BD60EE">
      <w:pPr>
        <w:numPr>
          <w:ilvl w:val="0"/>
          <w:numId w:val="46"/>
        </w:numPr>
        <w:rPr>
          <w:rFonts w:ascii="Segoe UI" w:hAnsi="Segoe UI" w:cs="Segoe UI"/>
          <w:sz w:val="22"/>
          <w:szCs w:val="22"/>
        </w:rPr>
      </w:pPr>
      <w:r w:rsidRPr="00BD60EE">
        <w:rPr>
          <w:rFonts w:ascii="Segoe UI" w:hAnsi="Segoe UI" w:cs="Segoe UI"/>
          <w:sz w:val="22"/>
          <w:szCs w:val="22"/>
        </w:rPr>
        <w:t xml:space="preserve">Open Boston_Regional_STOPS_Summary_Report.RMD in </w:t>
      </w:r>
      <w:r w:rsidRPr="00BD60EE">
        <w:rPr>
          <w:rFonts w:ascii="Segoe UI" w:hAnsi="Segoe UI" w:cs="Segoe UI"/>
          <w:b/>
          <w:bCs/>
          <w:sz w:val="22"/>
          <w:szCs w:val="22"/>
        </w:rPr>
        <w:t>RStudio</w:t>
      </w:r>
    </w:p>
    <w:p w14:paraId="3573E804" w14:textId="77777777" w:rsidR="00BD60EE" w:rsidRPr="00BD60EE" w:rsidRDefault="00BD60EE" w:rsidP="00BD60EE">
      <w:pPr>
        <w:numPr>
          <w:ilvl w:val="0"/>
          <w:numId w:val="46"/>
        </w:numPr>
        <w:rPr>
          <w:rFonts w:ascii="Segoe UI" w:hAnsi="Segoe UI" w:cs="Segoe UI"/>
          <w:sz w:val="22"/>
          <w:szCs w:val="22"/>
        </w:rPr>
      </w:pPr>
      <w:r w:rsidRPr="00BD60EE">
        <w:rPr>
          <w:rFonts w:ascii="Segoe UI" w:hAnsi="Segoe UI" w:cs="Segoe UI"/>
          <w:sz w:val="22"/>
          <w:szCs w:val="22"/>
        </w:rPr>
        <w:t xml:space="preserve">Run the script using </w:t>
      </w:r>
      <w:r w:rsidRPr="00BD60EE">
        <w:rPr>
          <w:rFonts w:ascii="Segoe UI" w:hAnsi="Segoe UI" w:cs="Segoe UI"/>
          <w:b/>
          <w:bCs/>
          <w:sz w:val="22"/>
          <w:szCs w:val="22"/>
        </w:rPr>
        <w:t>Ctrl + Shift + K</w:t>
      </w:r>
    </w:p>
    <w:p w14:paraId="2BB52818" w14:textId="7F33F842" w:rsidR="00552EAA" w:rsidRDefault="00F8401A" w:rsidP="00552EAA">
      <w:pPr>
        <w:rPr>
          <w:rFonts w:ascii="Segoe UI" w:hAnsi="Segoe UI" w:cs="Segoe UI"/>
          <w:sz w:val="22"/>
          <w:szCs w:val="22"/>
        </w:rPr>
      </w:pPr>
      <w:r w:rsidRPr="00F8401A">
        <w:rPr>
          <w:rFonts w:ascii="Segoe UI" w:hAnsi="Segoe UI" w:cs="Segoe UI"/>
          <w:b/>
          <w:bCs/>
          <w:sz w:val="22"/>
          <w:szCs w:val="22"/>
        </w:rPr>
        <w:t>Runtime:</w:t>
      </w:r>
      <w:r w:rsidRPr="00F8401A">
        <w:rPr>
          <w:rFonts w:ascii="Segoe UI" w:hAnsi="Segoe UI" w:cs="Segoe UI"/>
          <w:sz w:val="22"/>
          <w:szCs w:val="22"/>
        </w:rPr>
        <w:t xml:space="preserve"> </w:t>
      </w:r>
      <w:r w:rsidR="00693D02">
        <w:rPr>
          <w:rFonts w:ascii="Segoe UI" w:hAnsi="Segoe UI" w:cs="Segoe UI"/>
          <w:sz w:val="22"/>
          <w:szCs w:val="22"/>
        </w:rPr>
        <w:t>4</w:t>
      </w:r>
      <w:r w:rsidR="003D1BB3">
        <w:rPr>
          <w:rFonts w:ascii="Segoe UI" w:hAnsi="Segoe UI" w:cs="Segoe UI"/>
          <w:sz w:val="22"/>
          <w:szCs w:val="22"/>
        </w:rPr>
        <w:t>-</w:t>
      </w:r>
      <w:r w:rsidR="004D1EDF">
        <w:rPr>
          <w:rFonts w:ascii="Segoe UI" w:hAnsi="Segoe UI" w:cs="Segoe UI"/>
          <w:sz w:val="22"/>
          <w:szCs w:val="22"/>
        </w:rPr>
        <w:t>5</w:t>
      </w:r>
      <w:r w:rsidRPr="00F8401A">
        <w:rPr>
          <w:rFonts w:ascii="Segoe UI" w:hAnsi="Segoe UI" w:cs="Segoe UI"/>
          <w:sz w:val="22"/>
          <w:szCs w:val="22"/>
        </w:rPr>
        <w:t xml:space="preserve"> minutes</w:t>
      </w:r>
    </w:p>
    <w:p w14:paraId="284B84A5" w14:textId="0935A128" w:rsidR="00060AB5" w:rsidRPr="00AE1FBC" w:rsidRDefault="004F2DC0" w:rsidP="00552EAA">
      <w:pPr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Note</w:t>
      </w:r>
      <w:r w:rsidR="00060AB5">
        <w:rPr>
          <w:rFonts w:ascii="Segoe UI" w:hAnsi="Segoe UI" w:cs="Segoe UI"/>
          <w:b/>
          <w:bCs/>
          <w:sz w:val="22"/>
          <w:szCs w:val="22"/>
        </w:rPr>
        <w:t xml:space="preserve">: </w:t>
      </w:r>
      <w:r w:rsidR="009843A2" w:rsidRPr="009843A2">
        <w:rPr>
          <w:rFonts w:ascii="Segoe UI" w:hAnsi="Segoe UI" w:cs="Segoe UI"/>
          <w:sz w:val="22"/>
          <w:szCs w:val="22"/>
        </w:rPr>
        <w:t>If you encounter issues installing the rgdal package (required by the script), copy the pre-installed rgdal folder provided in this directory to your R library directory</w:t>
      </w:r>
      <w:r w:rsidR="00FD14B0">
        <w:rPr>
          <w:rFonts w:ascii="Segoe UI" w:hAnsi="Segoe UI" w:cs="Segoe UI"/>
          <w:sz w:val="22"/>
          <w:szCs w:val="22"/>
        </w:rPr>
        <w:t xml:space="preserve"> (E.g.</w:t>
      </w:r>
      <w:r w:rsidR="009843A2" w:rsidRPr="009843A2">
        <w:rPr>
          <w:rFonts w:ascii="Segoe UI" w:hAnsi="Segoe UI" w:cs="Segoe UI"/>
          <w:sz w:val="22"/>
          <w:szCs w:val="22"/>
        </w:rPr>
        <w:t>: C:/Program Files/R/R-4.4.1/library/rgdal</w:t>
      </w:r>
      <w:r w:rsidR="00FD14B0">
        <w:rPr>
          <w:rFonts w:ascii="Segoe UI" w:hAnsi="Segoe UI" w:cs="Segoe UI"/>
          <w:sz w:val="22"/>
          <w:szCs w:val="22"/>
        </w:rPr>
        <w:t>).</w:t>
      </w:r>
    </w:p>
    <w:p w14:paraId="6AFE3E1A" w14:textId="28C65516" w:rsidR="00552EAA" w:rsidRPr="00552EAA" w:rsidRDefault="00552EAA" w:rsidP="00552EAA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color w:val="EC9C29"/>
          <w:sz w:val="28"/>
          <w:szCs w:val="28"/>
        </w:rPr>
        <w:t>Outputs</w:t>
      </w:r>
    </w:p>
    <w:p w14:paraId="2189DCFD" w14:textId="296978FC" w:rsidR="00770E63" w:rsidRDefault="00A05312" w:rsidP="002F317D">
      <w:pPr>
        <w:rPr>
          <w:rFonts w:ascii="Segoe UI" w:hAnsi="Segoe UI" w:cs="Segoe UI"/>
          <w:noProof/>
          <w:sz w:val="22"/>
          <w:szCs w:val="22"/>
        </w:rPr>
      </w:pPr>
      <w:r w:rsidRPr="00A05312">
        <w:rPr>
          <w:rFonts w:ascii="Segoe UI" w:hAnsi="Segoe UI" w:cs="Segoe UI"/>
          <w:noProof/>
          <w:sz w:val="22"/>
          <w:szCs w:val="22"/>
        </w:rPr>
        <w:t xml:space="preserve">The script will </w:t>
      </w:r>
      <w:r w:rsidR="003F54CF">
        <w:rPr>
          <w:rFonts w:ascii="Segoe UI" w:hAnsi="Segoe UI" w:cs="Segoe UI"/>
          <w:noProof/>
          <w:sz w:val="22"/>
          <w:szCs w:val="22"/>
        </w:rPr>
        <w:t>generate</w:t>
      </w:r>
      <w:r w:rsidR="00FC7F3B">
        <w:rPr>
          <w:rFonts w:ascii="Segoe UI" w:hAnsi="Segoe UI" w:cs="Segoe UI"/>
          <w:noProof/>
          <w:sz w:val="22"/>
          <w:szCs w:val="22"/>
        </w:rPr>
        <w:t xml:space="preserve"> an </w:t>
      </w:r>
      <w:r w:rsidR="00FC7F3B" w:rsidRPr="0033628D">
        <w:rPr>
          <w:rFonts w:ascii="Segoe UI" w:hAnsi="Segoe UI" w:cs="Segoe UI"/>
          <w:b/>
          <w:bCs/>
          <w:noProof/>
          <w:sz w:val="22"/>
          <w:szCs w:val="22"/>
        </w:rPr>
        <w:t xml:space="preserve">HTML </w:t>
      </w:r>
      <w:r w:rsidR="003F54CF" w:rsidRPr="0033628D">
        <w:rPr>
          <w:rFonts w:ascii="Segoe UI" w:hAnsi="Segoe UI" w:cs="Segoe UI"/>
          <w:b/>
          <w:bCs/>
          <w:noProof/>
          <w:sz w:val="22"/>
          <w:szCs w:val="22"/>
        </w:rPr>
        <w:t>report</w:t>
      </w:r>
      <w:r w:rsidR="00FC7F3B">
        <w:rPr>
          <w:rFonts w:ascii="Segoe UI" w:hAnsi="Segoe UI" w:cs="Segoe UI"/>
          <w:noProof/>
          <w:sz w:val="22"/>
          <w:szCs w:val="22"/>
        </w:rPr>
        <w:t xml:space="preserve"> in the same directory. </w:t>
      </w:r>
      <w:r w:rsidR="001C5868" w:rsidRPr="001C5868">
        <w:rPr>
          <w:rFonts w:ascii="Segoe UI" w:hAnsi="Segoe UI" w:cs="Segoe UI"/>
          <w:noProof/>
          <w:sz w:val="22"/>
          <w:szCs w:val="22"/>
        </w:rPr>
        <w:t>The top portion of the report includes the title, logo, and summary sections as shown in the image below</w:t>
      </w:r>
      <w:r w:rsidR="007B66AF">
        <w:rPr>
          <w:rFonts w:ascii="Segoe UI" w:hAnsi="Segoe UI" w:cs="Segoe UI"/>
          <w:noProof/>
          <w:sz w:val="22"/>
          <w:szCs w:val="22"/>
        </w:rPr>
        <w:t>:</w:t>
      </w:r>
    </w:p>
    <w:p w14:paraId="3625C93B" w14:textId="361F4BDC" w:rsidR="00BF7AE3" w:rsidRPr="006A07DC" w:rsidRDefault="007B66AF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noProof/>
          <w:sz w:val="22"/>
          <w:szCs w:val="22"/>
        </w:rPr>
        <w:drawing>
          <wp:inline distT="0" distB="0" distL="0" distR="0" wp14:anchorId="47C0FC8C" wp14:editId="1B5CEDA0">
            <wp:extent cx="5793971" cy="3749040"/>
            <wp:effectExtent l="19050" t="19050" r="16510" b="22860"/>
            <wp:docPr id="130922297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971" cy="37490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F7AE3" w:rsidRPr="006A07DC" w:rsidSect="0060762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F5569" w14:textId="77777777" w:rsidR="00FC30AB" w:rsidRDefault="00FC30AB" w:rsidP="007B3547">
      <w:pPr>
        <w:spacing w:after="0" w:line="240" w:lineRule="auto"/>
      </w:pPr>
      <w:r>
        <w:separator/>
      </w:r>
    </w:p>
  </w:endnote>
  <w:endnote w:type="continuationSeparator" w:id="0">
    <w:p w14:paraId="5CF168B4" w14:textId="77777777" w:rsidR="00FC30AB" w:rsidRDefault="00FC30AB" w:rsidP="007B3547">
      <w:pPr>
        <w:spacing w:after="0" w:line="240" w:lineRule="auto"/>
      </w:pPr>
      <w:r>
        <w:continuationSeparator/>
      </w:r>
    </w:p>
  </w:endnote>
  <w:endnote w:type="continuationNotice" w:id="1">
    <w:p w14:paraId="2D29587F" w14:textId="77777777" w:rsidR="00FC30AB" w:rsidRDefault="00FC30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32D8F" w14:textId="173B9A07" w:rsidR="009E2DED" w:rsidRPr="009E2DED" w:rsidRDefault="009E2DED">
    <w:pPr>
      <w:pStyle w:val="Footer"/>
      <w:jc w:val="right"/>
      <w:rPr>
        <w:rFonts w:ascii="Arial" w:hAnsi="Arial" w:cs="Arial"/>
        <w:color w:val="EC9C29"/>
      </w:rPr>
    </w:pPr>
    <w:r w:rsidRPr="009E2DED">
      <w:rPr>
        <w:rFonts w:ascii="Arial" w:hAnsi="Arial" w:cs="Arial"/>
        <w:noProof/>
        <w:color w:val="EC9C29"/>
        <w:sz w:val="20"/>
        <w:szCs w:val="20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FC84F31" wp14:editId="4BAEF1DF">
              <wp:simplePos x="0" y="0"/>
              <wp:positionH relativeFrom="margin">
                <wp:posOffset>-99060</wp:posOffset>
              </wp:positionH>
              <wp:positionV relativeFrom="paragraph">
                <wp:posOffset>-58420</wp:posOffset>
              </wp:positionV>
              <wp:extent cx="252349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349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A249D7" w14:textId="6C0EA78C" w:rsidR="009E2DED" w:rsidRPr="009E2DED" w:rsidRDefault="009E2DED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</w:pPr>
                          <w:r w:rsidRPr="009E2DED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>Insight Transportation</w:t>
                          </w:r>
                          <w:r w:rsidR="004B522F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E2DED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>Consulting Inc</w:t>
                          </w:r>
                          <w:r w:rsidR="003C35E9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C84F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7.8pt;margin-top:-4.6pt;width:198.7pt;height:21.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" filled="f" stroked="f">
              <v:textbox>
                <w:txbxContent>
                  <w:p w14:paraId="2EA249D7" w14:textId="6C0EA78C" w:rsidR="009E2DED" w:rsidRPr="009E2DED" w:rsidRDefault="009E2DED">
                    <w:pPr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</w:pPr>
                    <w:r w:rsidRPr="009E2DED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>Insight Transportation</w:t>
                    </w:r>
                    <w:r w:rsidR="004B522F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 xml:space="preserve"> </w:t>
                    </w:r>
                    <w:r w:rsidRPr="009E2DED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>Consulting Inc</w:t>
                    </w:r>
                    <w:r w:rsidR="003C35E9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>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9E2DED">
      <w:rPr>
        <w:rFonts w:ascii="Arial" w:hAnsi="Arial" w:cs="Arial"/>
        <w:color w:val="EC9C29"/>
        <w:sz w:val="20"/>
        <w:szCs w:val="20"/>
      </w:rPr>
      <w:t xml:space="preserve"> </w:t>
    </w:r>
    <w:r w:rsidRPr="009E2DED">
      <w:rPr>
        <w:rFonts w:ascii="Arial" w:hAnsi="Arial" w:cs="Arial"/>
        <w:color w:val="EC9C29"/>
        <w:sz w:val="20"/>
        <w:szCs w:val="20"/>
      </w:rPr>
      <w:fldChar w:fldCharType="begin"/>
    </w:r>
    <w:r w:rsidRPr="009E2DED">
      <w:rPr>
        <w:rFonts w:ascii="Arial" w:hAnsi="Arial" w:cs="Arial"/>
        <w:color w:val="EC9C29"/>
        <w:sz w:val="20"/>
        <w:szCs w:val="20"/>
      </w:rPr>
      <w:instrText xml:space="preserve"> PAGE  \* Arabic </w:instrText>
    </w:r>
    <w:r w:rsidRPr="009E2DED">
      <w:rPr>
        <w:rFonts w:ascii="Arial" w:hAnsi="Arial" w:cs="Arial"/>
        <w:color w:val="EC9C29"/>
        <w:sz w:val="20"/>
        <w:szCs w:val="20"/>
      </w:rPr>
      <w:fldChar w:fldCharType="separate"/>
    </w:r>
    <w:r w:rsidRPr="009E2DED">
      <w:rPr>
        <w:rFonts w:ascii="Arial" w:hAnsi="Arial" w:cs="Arial"/>
        <w:noProof/>
        <w:color w:val="EC9C29"/>
        <w:sz w:val="20"/>
        <w:szCs w:val="20"/>
      </w:rPr>
      <w:t>1</w:t>
    </w:r>
    <w:r w:rsidRPr="009E2DED">
      <w:rPr>
        <w:rFonts w:ascii="Arial" w:hAnsi="Arial" w:cs="Arial"/>
        <w:color w:val="EC9C29"/>
        <w:sz w:val="20"/>
        <w:szCs w:val="20"/>
      </w:rPr>
      <w:fldChar w:fldCharType="end"/>
    </w:r>
  </w:p>
  <w:p w14:paraId="52AAA110" w14:textId="6CECF7E5" w:rsidR="007B3547" w:rsidRPr="007B3547" w:rsidRDefault="009E2DED">
    <w:pPr>
      <w:pStyle w:val="Footer"/>
      <w:rPr>
        <w:rFonts w:ascii="Arial" w:hAnsi="Arial" w:cs="Arial"/>
        <w:b/>
        <w:bCs/>
        <w:color w:val="EC9C29"/>
        <w:sz w:val="20"/>
        <w:szCs w:val="20"/>
      </w:rPr>
    </w:pPr>
    <w:r>
      <w:rPr>
        <w:rFonts w:ascii="Arial" w:hAnsi="Arial" w:cs="Arial"/>
        <w:b/>
        <w:bCs/>
        <w:noProof/>
        <w:color w:val="EC9C29"/>
        <w:sz w:val="20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9EEEEA5" wp14:editId="12B7DDEA">
              <wp:simplePos x="0" y="0"/>
              <wp:positionH relativeFrom="page">
                <wp:align>right</wp:align>
              </wp:positionH>
              <wp:positionV relativeFrom="paragraph">
                <wp:posOffset>374650</wp:posOffset>
              </wp:positionV>
              <wp:extent cx="7762572" cy="298450"/>
              <wp:effectExtent l="0" t="0" r="10160" b="25400"/>
              <wp:wrapNone/>
              <wp:docPr id="521890916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2572" cy="298450"/>
                      </a:xfrm>
                      <a:prstGeom prst="rect">
                        <a:avLst/>
                      </a:prstGeom>
                      <a:solidFill>
                        <a:srgbClr val="EC9C29"/>
                      </a:solidFill>
                      <a:ln>
                        <a:solidFill>
                          <a:srgbClr val="EC9C29"/>
                        </a:solidFill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293CAC7">
            <v:rect id="Rectangle 4" style="position:absolute;margin-left:560.05pt;margin-top:29.5pt;width:611.25pt;height:23.5pt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ec9c29" strokecolor="#ec9c29" strokeweight="1.5pt" w14:anchorId="3C3C15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1DCC6A" w14:textId="77777777" w:rsidR="00FC30AB" w:rsidRDefault="00FC30AB" w:rsidP="007B3547">
      <w:pPr>
        <w:spacing w:after="0" w:line="240" w:lineRule="auto"/>
      </w:pPr>
      <w:r>
        <w:separator/>
      </w:r>
    </w:p>
  </w:footnote>
  <w:footnote w:type="continuationSeparator" w:id="0">
    <w:p w14:paraId="7788161E" w14:textId="77777777" w:rsidR="00FC30AB" w:rsidRDefault="00FC30AB" w:rsidP="007B3547">
      <w:pPr>
        <w:spacing w:after="0" w:line="240" w:lineRule="auto"/>
      </w:pPr>
      <w:r>
        <w:continuationSeparator/>
      </w:r>
    </w:p>
  </w:footnote>
  <w:footnote w:type="continuationNotice" w:id="1">
    <w:p w14:paraId="41AB790D" w14:textId="77777777" w:rsidR="00FC30AB" w:rsidRDefault="00FC30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8D0A7" w14:textId="186750C5" w:rsidR="007B3547" w:rsidRDefault="009E2DE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F0CB82F" wp14:editId="4E92454C">
          <wp:simplePos x="0" y="0"/>
          <wp:positionH relativeFrom="margin">
            <wp:align>center</wp:align>
          </wp:positionH>
          <wp:positionV relativeFrom="paragraph">
            <wp:posOffset>-380414</wp:posOffset>
          </wp:positionV>
          <wp:extent cx="1234440" cy="778510"/>
          <wp:effectExtent l="0" t="0" r="3810" b="2540"/>
          <wp:wrapSquare wrapText="bothSides"/>
          <wp:docPr id="1061736243" name="Picture 3" descr="A logo with a light bulb and a su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1736243" name="Picture 3" descr="A logo with a light bulb and a sun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4440" cy="778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2852AD29" wp14:editId="118D38FE">
              <wp:simplePos x="0" y="0"/>
              <wp:positionH relativeFrom="page">
                <wp:align>right</wp:align>
              </wp:positionH>
              <wp:positionV relativeFrom="paragraph">
                <wp:posOffset>-457201</wp:posOffset>
              </wp:positionV>
              <wp:extent cx="2230120" cy="1506220"/>
              <wp:effectExtent l="0" t="0" r="0" b="0"/>
              <wp:wrapNone/>
              <wp:docPr id="313597328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2230120" cy="1506220"/>
                        <a:chOff x="0" y="0"/>
                        <a:chExt cx="1472271" cy="1020445"/>
                      </a:xfrm>
                    </wpg:grpSpPr>
                    <wps:wsp>
                      <wps:cNvPr id="1829718060" name="Right Triangle 4"/>
                      <wps:cNvSpPr/>
                      <wps:spPr>
                        <a:xfrm rot="5400000">
                          <a:off x="81475" y="-80962"/>
                          <a:ext cx="1020445" cy="1182370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57791761" name="Right Triangle 4"/>
                      <wps:cNvSpPr/>
                      <wps:spPr>
                        <a:xfrm rot="5400000">
                          <a:off x="429284" y="-418953"/>
                          <a:ext cx="621030" cy="146494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7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988698" name="Right Triangle 4"/>
                      <wps:cNvSpPr/>
                      <wps:spPr>
                        <a:xfrm rot="5400000">
                          <a:off x="-92075" y="97180"/>
                          <a:ext cx="1006475" cy="82232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4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4D49C165">
            <v:group id="Group 5" style="position:absolute;margin-left:124.4pt;margin-top:-36pt;width:175.6pt;height:118.6pt;flip:x;z-index:251658242;mso-position-horizontal:right;mso-position-horizontal-relative:page;mso-width-relative:margin;mso-height-relative:margin" coordsize="14722,10204" o:spid="_x0000_s1026" w14:anchorId="3926F5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"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4" style="position:absolute;left:815;top:-810;width:10204;height:11823;rotation:90;visibility:visible;mso-wrap-style:square;v-text-anchor:middle" o:spid="_x0000_s1027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">
                <v:fill opacity="13107f"/>
              </v:shape>
              <v:shape id="Right Triangle 4" style="position:absolute;left:4293;top:-4190;width:6210;height:14649;rotation:90;visibility:visible;mso-wrap-style:square;v-text-anchor:middle" o:spid="_x0000_s1028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">
                <v:fill opacity="46003f"/>
              </v:shape>
              <v:shape id="Right Triangle 4" style="position:absolute;left:-920;top:971;width:10064;height:8223;rotation:90;visibility:visible;mso-wrap-style:square;v-text-anchor:middle" o:spid="_x0000_s1029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">
                <v:fill opacity="26214f"/>
              </v:shape>
              <w10:wrap anchorx="page"/>
            </v:group>
          </w:pict>
        </mc:Fallback>
      </mc:AlternateContent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1750DBEF" wp14:editId="717930B6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2232025" cy="1508125"/>
              <wp:effectExtent l="0" t="0" r="0" b="0"/>
              <wp:wrapNone/>
              <wp:docPr id="1270460854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32025" cy="1508125"/>
                        <a:chOff x="0" y="-1297"/>
                        <a:chExt cx="1468095" cy="1021742"/>
                      </a:xfrm>
                    </wpg:grpSpPr>
                    <wps:wsp>
                      <wps:cNvPr id="904306924" name="Right Triangle 4"/>
                      <wps:cNvSpPr/>
                      <wps:spPr>
                        <a:xfrm rot="5400000">
                          <a:off x="81475" y="-80962"/>
                          <a:ext cx="1020445" cy="1182370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5412292" name="Right Triangle 4"/>
                      <wps:cNvSpPr/>
                      <wps:spPr>
                        <a:xfrm rot="5400000">
                          <a:off x="425108" y="-423255"/>
                          <a:ext cx="621030" cy="146494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7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35620272" name="Right Triangle 4"/>
                      <wps:cNvSpPr/>
                      <wps:spPr>
                        <a:xfrm rot="5400000">
                          <a:off x="-92075" y="97180"/>
                          <a:ext cx="1006475" cy="82232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4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57CB9431">
            <v:group id="Group 5" style="position:absolute;margin-left:0;margin-top:-36pt;width:175.75pt;height:118.75pt;z-index:251658241;mso-position-horizontal:left;mso-position-horizontal-relative:page;mso-width-relative:margin;mso-height-relative:margin" coordsize="14680,10217" coordorigin=",-12" o:spid="_x0000_s1026" w14:anchorId="3C2EA5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">
              <v:shape id="Right Triangle 4" style="position:absolute;left:815;top:-810;width:10204;height:11823;rotation:90;visibility:visible;mso-wrap-style:square;v-text-anchor:middle" o:spid="_x0000_s1027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">
                <v:fill opacity="13107f"/>
              </v:shape>
              <v:shape id="Right Triangle 4" style="position:absolute;left:4251;top:-4232;width:6209;height:14649;rotation:90;visibility:visible;mso-wrap-style:square;v-text-anchor:middle" o:spid="_x0000_s1028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">
                <v:fill opacity="46003f"/>
              </v:shape>
              <v:shape id="Right Triangle 4" style="position:absolute;left:-920;top:971;width:10064;height:8223;rotation:90;visibility:visible;mso-wrap-style:square;v-text-anchor:middle" o:spid="_x0000_s1029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">
                <v:fill opacity="26214f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6A05"/>
    <w:multiLevelType w:val="hybridMultilevel"/>
    <w:tmpl w:val="26F60FD8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4602D"/>
    <w:multiLevelType w:val="hybridMultilevel"/>
    <w:tmpl w:val="3B28C232"/>
    <w:lvl w:ilvl="0" w:tplc="FB38375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A46BE"/>
    <w:multiLevelType w:val="multilevel"/>
    <w:tmpl w:val="5C4071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0C785A"/>
    <w:multiLevelType w:val="multilevel"/>
    <w:tmpl w:val="E70C6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350271"/>
    <w:multiLevelType w:val="multilevel"/>
    <w:tmpl w:val="A2DA136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9615D96"/>
    <w:multiLevelType w:val="multilevel"/>
    <w:tmpl w:val="3546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CB6BD1"/>
    <w:multiLevelType w:val="hybridMultilevel"/>
    <w:tmpl w:val="F4343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B0756"/>
    <w:multiLevelType w:val="multilevel"/>
    <w:tmpl w:val="2C089C00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C965073"/>
    <w:multiLevelType w:val="multilevel"/>
    <w:tmpl w:val="35FA4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800147"/>
    <w:multiLevelType w:val="hybridMultilevel"/>
    <w:tmpl w:val="DD244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E1273"/>
    <w:multiLevelType w:val="multilevel"/>
    <w:tmpl w:val="E83AA7A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9B0C06"/>
    <w:multiLevelType w:val="multilevel"/>
    <w:tmpl w:val="E76E0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7D5D49"/>
    <w:multiLevelType w:val="multilevel"/>
    <w:tmpl w:val="08A6104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F4D4A3C"/>
    <w:multiLevelType w:val="hybridMultilevel"/>
    <w:tmpl w:val="5EE01FD8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273CB"/>
    <w:multiLevelType w:val="hybridMultilevel"/>
    <w:tmpl w:val="91AE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455C2"/>
    <w:multiLevelType w:val="multilevel"/>
    <w:tmpl w:val="8C9CD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434B84"/>
    <w:multiLevelType w:val="multilevel"/>
    <w:tmpl w:val="799A858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A14C93"/>
    <w:multiLevelType w:val="hybridMultilevel"/>
    <w:tmpl w:val="E23236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7455BE"/>
    <w:multiLevelType w:val="hybridMultilevel"/>
    <w:tmpl w:val="288C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1E218F"/>
    <w:multiLevelType w:val="multilevel"/>
    <w:tmpl w:val="2E7252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A435D1"/>
    <w:multiLevelType w:val="multilevel"/>
    <w:tmpl w:val="A18ABB8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101169"/>
    <w:multiLevelType w:val="hybridMultilevel"/>
    <w:tmpl w:val="2B56CB74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D12A3"/>
    <w:multiLevelType w:val="multilevel"/>
    <w:tmpl w:val="5374D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AE1D67"/>
    <w:multiLevelType w:val="multilevel"/>
    <w:tmpl w:val="49964C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D544F3"/>
    <w:multiLevelType w:val="multilevel"/>
    <w:tmpl w:val="D1D44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5F1171"/>
    <w:multiLevelType w:val="hybridMultilevel"/>
    <w:tmpl w:val="E8708DF2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556F5275"/>
    <w:multiLevelType w:val="multilevel"/>
    <w:tmpl w:val="15F838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6AA7A03"/>
    <w:multiLevelType w:val="hybridMultilevel"/>
    <w:tmpl w:val="28385BA2"/>
    <w:lvl w:ilvl="0" w:tplc="B9880AC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D72009"/>
    <w:multiLevelType w:val="multilevel"/>
    <w:tmpl w:val="6122C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B033D04"/>
    <w:multiLevelType w:val="multilevel"/>
    <w:tmpl w:val="13644000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30" w15:restartNumberingAfterBreak="0">
    <w:nsid w:val="5B580B76"/>
    <w:multiLevelType w:val="multilevel"/>
    <w:tmpl w:val="AAB694F2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31" w15:restartNumberingAfterBreak="0">
    <w:nsid w:val="5C76764C"/>
    <w:multiLevelType w:val="multilevel"/>
    <w:tmpl w:val="2CB0A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D764FA3"/>
    <w:multiLevelType w:val="hybridMultilevel"/>
    <w:tmpl w:val="C8108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285361"/>
    <w:multiLevelType w:val="hybridMultilevel"/>
    <w:tmpl w:val="84308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D6BD3"/>
    <w:multiLevelType w:val="multilevel"/>
    <w:tmpl w:val="8220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5792EC8"/>
    <w:multiLevelType w:val="multilevel"/>
    <w:tmpl w:val="C6FC318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36" w15:restartNumberingAfterBreak="0">
    <w:nsid w:val="69C04686"/>
    <w:multiLevelType w:val="hybridMultilevel"/>
    <w:tmpl w:val="952E8E84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35A85"/>
    <w:multiLevelType w:val="hybridMultilevel"/>
    <w:tmpl w:val="F10AB144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E7766"/>
    <w:multiLevelType w:val="multilevel"/>
    <w:tmpl w:val="A60CB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6F09BA"/>
    <w:multiLevelType w:val="multilevel"/>
    <w:tmpl w:val="9F60A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22B1B53"/>
    <w:multiLevelType w:val="hybridMultilevel"/>
    <w:tmpl w:val="D0028438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315FF9"/>
    <w:multiLevelType w:val="hybridMultilevel"/>
    <w:tmpl w:val="343A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D01B85"/>
    <w:multiLevelType w:val="multilevel"/>
    <w:tmpl w:val="CFFED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8F36687"/>
    <w:multiLevelType w:val="hybridMultilevel"/>
    <w:tmpl w:val="066E0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964E56"/>
    <w:multiLevelType w:val="hybridMultilevel"/>
    <w:tmpl w:val="DF1E0D56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077895"/>
    <w:multiLevelType w:val="multilevel"/>
    <w:tmpl w:val="777E8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82450838">
    <w:abstractNumId w:val="31"/>
  </w:num>
  <w:num w:numId="2" w16cid:durableId="212811640">
    <w:abstractNumId w:val="2"/>
  </w:num>
  <w:num w:numId="3" w16cid:durableId="1489664688">
    <w:abstractNumId w:val="19"/>
  </w:num>
  <w:num w:numId="4" w16cid:durableId="173540551">
    <w:abstractNumId w:val="20"/>
  </w:num>
  <w:num w:numId="5" w16cid:durableId="2011248505">
    <w:abstractNumId w:val="26"/>
  </w:num>
  <w:num w:numId="6" w16cid:durableId="163325641">
    <w:abstractNumId w:val="35"/>
  </w:num>
  <w:num w:numId="7" w16cid:durableId="1753352104">
    <w:abstractNumId w:val="29"/>
  </w:num>
  <w:num w:numId="8" w16cid:durableId="1356660965">
    <w:abstractNumId w:val="12"/>
  </w:num>
  <w:num w:numId="9" w16cid:durableId="752435935">
    <w:abstractNumId w:val="7"/>
  </w:num>
  <w:num w:numId="10" w16cid:durableId="303244245">
    <w:abstractNumId w:val="23"/>
  </w:num>
  <w:num w:numId="11" w16cid:durableId="1934047955">
    <w:abstractNumId w:val="4"/>
  </w:num>
  <w:num w:numId="12" w16cid:durableId="982154186">
    <w:abstractNumId w:val="30"/>
  </w:num>
  <w:num w:numId="13" w16cid:durableId="976954006">
    <w:abstractNumId w:val="16"/>
  </w:num>
  <w:num w:numId="14" w16cid:durableId="1269510866">
    <w:abstractNumId w:val="10"/>
  </w:num>
  <w:num w:numId="15" w16cid:durableId="1474373961">
    <w:abstractNumId w:val="5"/>
  </w:num>
  <w:num w:numId="16" w16cid:durableId="2073504942">
    <w:abstractNumId w:val="3"/>
  </w:num>
  <w:num w:numId="17" w16cid:durableId="438717734">
    <w:abstractNumId w:val="42"/>
  </w:num>
  <w:num w:numId="18" w16cid:durableId="1670059585">
    <w:abstractNumId w:val="11"/>
  </w:num>
  <w:num w:numId="19" w16cid:durableId="1611159515">
    <w:abstractNumId w:val="45"/>
  </w:num>
  <w:num w:numId="20" w16cid:durableId="550313812">
    <w:abstractNumId w:val="34"/>
  </w:num>
  <w:num w:numId="21" w16cid:durableId="1109277560">
    <w:abstractNumId w:val="8"/>
  </w:num>
  <w:num w:numId="22" w16cid:durableId="1254781368">
    <w:abstractNumId w:val="39"/>
  </w:num>
  <w:num w:numId="23" w16cid:durableId="108816970">
    <w:abstractNumId w:val="15"/>
  </w:num>
  <w:num w:numId="24" w16cid:durableId="182206234">
    <w:abstractNumId w:val="6"/>
  </w:num>
  <w:num w:numId="25" w16cid:durableId="2003193877">
    <w:abstractNumId w:val="9"/>
  </w:num>
  <w:num w:numId="26" w16cid:durableId="1933195607">
    <w:abstractNumId w:val="41"/>
  </w:num>
  <w:num w:numId="27" w16cid:durableId="850874750">
    <w:abstractNumId w:val="25"/>
  </w:num>
  <w:num w:numId="28" w16cid:durableId="1162893276">
    <w:abstractNumId w:val="36"/>
  </w:num>
  <w:num w:numId="29" w16cid:durableId="213471234">
    <w:abstractNumId w:val="13"/>
  </w:num>
  <w:num w:numId="30" w16cid:durableId="222721444">
    <w:abstractNumId w:val="40"/>
  </w:num>
  <w:num w:numId="31" w16cid:durableId="673726317">
    <w:abstractNumId w:val="0"/>
  </w:num>
  <w:num w:numId="32" w16cid:durableId="1117144841">
    <w:abstractNumId w:val="37"/>
  </w:num>
  <w:num w:numId="33" w16cid:durableId="1439839201">
    <w:abstractNumId w:val="44"/>
  </w:num>
  <w:num w:numId="34" w16cid:durableId="2021003893">
    <w:abstractNumId w:val="17"/>
  </w:num>
  <w:num w:numId="35" w16cid:durableId="132141296">
    <w:abstractNumId w:val="21"/>
  </w:num>
  <w:num w:numId="36" w16cid:durableId="911542383">
    <w:abstractNumId w:val="18"/>
  </w:num>
  <w:num w:numId="37" w16cid:durableId="975835525">
    <w:abstractNumId w:val="27"/>
  </w:num>
  <w:num w:numId="38" w16cid:durableId="303779690">
    <w:abstractNumId w:val="14"/>
  </w:num>
  <w:num w:numId="39" w16cid:durableId="562527405">
    <w:abstractNumId w:val="32"/>
  </w:num>
  <w:num w:numId="40" w16cid:durableId="1174492340">
    <w:abstractNumId w:val="33"/>
  </w:num>
  <w:num w:numId="41" w16cid:durableId="1301610965">
    <w:abstractNumId w:val="43"/>
  </w:num>
  <w:num w:numId="42" w16cid:durableId="708381285">
    <w:abstractNumId w:val="1"/>
  </w:num>
  <w:num w:numId="43" w16cid:durableId="236981622">
    <w:abstractNumId w:val="24"/>
  </w:num>
  <w:num w:numId="44" w16cid:durableId="451483979">
    <w:abstractNumId w:val="22"/>
  </w:num>
  <w:num w:numId="45" w16cid:durableId="2049059684">
    <w:abstractNumId w:val="28"/>
  </w:num>
  <w:num w:numId="46" w16cid:durableId="257909216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wNDY3NzY0NjS1NDFS0lEKTi0uzszPAykwrAUAbprjASwAAAA="/>
  </w:docVars>
  <w:rsids>
    <w:rsidRoot w:val="007B3547"/>
    <w:rsid w:val="00013384"/>
    <w:rsid w:val="000141D4"/>
    <w:rsid w:val="000148A1"/>
    <w:rsid w:val="00020F16"/>
    <w:rsid w:val="0002229F"/>
    <w:rsid w:val="00022763"/>
    <w:rsid w:val="00026912"/>
    <w:rsid w:val="00060AB5"/>
    <w:rsid w:val="00061004"/>
    <w:rsid w:val="00095B31"/>
    <w:rsid w:val="000966F1"/>
    <w:rsid w:val="000A5706"/>
    <w:rsid w:val="000B6FA2"/>
    <w:rsid w:val="000C2EC6"/>
    <w:rsid w:val="000E2F2A"/>
    <w:rsid w:val="000F0887"/>
    <w:rsid w:val="000F3B61"/>
    <w:rsid w:val="000F69BF"/>
    <w:rsid w:val="001026E7"/>
    <w:rsid w:val="00111D8E"/>
    <w:rsid w:val="001178DD"/>
    <w:rsid w:val="00124726"/>
    <w:rsid w:val="001348FB"/>
    <w:rsid w:val="001464B7"/>
    <w:rsid w:val="00162D8B"/>
    <w:rsid w:val="0018017A"/>
    <w:rsid w:val="001870D3"/>
    <w:rsid w:val="0019103C"/>
    <w:rsid w:val="00197C74"/>
    <w:rsid w:val="001A4A08"/>
    <w:rsid w:val="001A4D16"/>
    <w:rsid w:val="001A6890"/>
    <w:rsid w:val="001A6B4E"/>
    <w:rsid w:val="001A7FDD"/>
    <w:rsid w:val="001B65F4"/>
    <w:rsid w:val="001C3688"/>
    <w:rsid w:val="001C5868"/>
    <w:rsid w:val="001D0C46"/>
    <w:rsid w:val="001E4131"/>
    <w:rsid w:val="001F27CD"/>
    <w:rsid w:val="0020257B"/>
    <w:rsid w:val="00205842"/>
    <w:rsid w:val="002061C7"/>
    <w:rsid w:val="002124E9"/>
    <w:rsid w:val="00222E9D"/>
    <w:rsid w:val="00224B1D"/>
    <w:rsid w:val="00224D7F"/>
    <w:rsid w:val="0023060A"/>
    <w:rsid w:val="002339CF"/>
    <w:rsid w:val="00235F11"/>
    <w:rsid w:val="00243051"/>
    <w:rsid w:val="00244CB8"/>
    <w:rsid w:val="002565E0"/>
    <w:rsid w:val="00262E36"/>
    <w:rsid w:val="0026724F"/>
    <w:rsid w:val="00270AD1"/>
    <w:rsid w:val="002838A3"/>
    <w:rsid w:val="002856A0"/>
    <w:rsid w:val="0029562D"/>
    <w:rsid w:val="002961E5"/>
    <w:rsid w:val="002A18DA"/>
    <w:rsid w:val="002B32A1"/>
    <w:rsid w:val="002B6019"/>
    <w:rsid w:val="002D4614"/>
    <w:rsid w:val="002E33EF"/>
    <w:rsid w:val="002E7F39"/>
    <w:rsid w:val="002F317D"/>
    <w:rsid w:val="002F40AE"/>
    <w:rsid w:val="002F40E1"/>
    <w:rsid w:val="002F7316"/>
    <w:rsid w:val="00303F92"/>
    <w:rsid w:val="003123C7"/>
    <w:rsid w:val="0033628D"/>
    <w:rsid w:val="00341AEA"/>
    <w:rsid w:val="00346B08"/>
    <w:rsid w:val="00357148"/>
    <w:rsid w:val="00357F9A"/>
    <w:rsid w:val="0036429F"/>
    <w:rsid w:val="003661E8"/>
    <w:rsid w:val="00372926"/>
    <w:rsid w:val="0037478E"/>
    <w:rsid w:val="00385729"/>
    <w:rsid w:val="003916DE"/>
    <w:rsid w:val="00394CA6"/>
    <w:rsid w:val="003A1EFE"/>
    <w:rsid w:val="003A2908"/>
    <w:rsid w:val="003A64D5"/>
    <w:rsid w:val="003B04ED"/>
    <w:rsid w:val="003B4A19"/>
    <w:rsid w:val="003C35E9"/>
    <w:rsid w:val="003C40CD"/>
    <w:rsid w:val="003C4635"/>
    <w:rsid w:val="003C7588"/>
    <w:rsid w:val="003D07D6"/>
    <w:rsid w:val="003D1BB3"/>
    <w:rsid w:val="003D4B40"/>
    <w:rsid w:val="003F54CF"/>
    <w:rsid w:val="003F7999"/>
    <w:rsid w:val="004201B4"/>
    <w:rsid w:val="00432C84"/>
    <w:rsid w:val="0044175B"/>
    <w:rsid w:val="00447F34"/>
    <w:rsid w:val="00452259"/>
    <w:rsid w:val="0045697E"/>
    <w:rsid w:val="004621B7"/>
    <w:rsid w:val="004656CD"/>
    <w:rsid w:val="00472940"/>
    <w:rsid w:val="00477A81"/>
    <w:rsid w:val="00486A75"/>
    <w:rsid w:val="00487232"/>
    <w:rsid w:val="00490B18"/>
    <w:rsid w:val="004A0616"/>
    <w:rsid w:val="004A6FBF"/>
    <w:rsid w:val="004B522F"/>
    <w:rsid w:val="004C6279"/>
    <w:rsid w:val="004D1EDF"/>
    <w:rsid w:val="004E46DA"/>
    <w:rsid w:val="004F2661"/>
    <w:rsid w:val="004F2DC0"/>
    <w:rsid w:val="00505AC1"/>
    <w:rsid w:val="00512F09"/>
    <w:rsid w:val="00522FE8"/>
    <w:rsid w:val="00526DD0"/>
    <w:rsid w:val="005340C6"/>
    <w:rsid w:val="00534CDC"/>
    <w:rsid w:val="005402A8"/>
    <w:rsid w:val="005409CD"/>
    <w:rsid w:val="005501A6"/>
    <w:rsid w:val="005505F7"/>
    <w:rsid w:val="005521D4"/>
    <w:rsid w:val="00552EAA"/>
    <w:rsid w:val="005579E5"/>
    <w:rsid w:val="005849B4"/>
    <w:rsid w:val="005850CA"/>
    <w:rsid w:val="00586C43"/>
    <w:rsid w:val="00590C70"/>
    <w:rsid w:val="005C10FC"/>
    <w:rsid w:val="005D3496"/>
    <w:rsid w:val="005D4C12"/>
    <w:rsid w:val="005E203E"/>
    <w:rsid w:val="005E3589"/>
    <w:rsid w:val="005E625D"/>
    <w:rsid w:val="005F13CC"/>
    <w:rsid w:val="005F2A25"/>
    <w:rsid w:val="005F70B3"/>
    <w:rsid w:val="00607623"/>
    <w:rsid w:val="006173A0"/>
    <w:rsid w:val="00622618"/>
    <w:rsid w:val="00623E84"/>
    <w:rsid w:val="006377ED"/>
    <w:rsid w:val="00640FF9"/>
    <w:rsid w:val="00642553"/>
    <w:rsid w:val="00643B4F"/>
    <w:rsid w:val="00644D0A"/>
    <w:rsid w:val="00646D2E"/>
    <w:rsid w:val="00665408"/>
    <w:rsid w:val="00666D14"/>
    <w:rsid w:val="00667156"/>
    <w:rsid w:val="00693D02"/>
    <w:rsid w:val="006A07DC"/>
    <w:rsid w:val="006A149A"/>
    <w:rsid w:val="006A2166"/>
    <w:rsid w:val="006A699B"/>
    <w:rsid w:val="006D305C"/>
    <w:rsid w:val="006E0561"/>
    <w:rsid w:val="006E1CFC"/>
    <w:rsid w:val="006E1EC4"/>
    <w:rsid w:val="006F13DF"/>
    <w:rsid w:val="006F7143"/>
    <w:rsid w:val="007054E4"/>
    <w:rsid w:val="00717D31"/>
    <w:rsid w:val="00720EC1"/>
    <w:rsid w:val="007235E8"/>
    <w:rsid w:val="00725296"/>
    <w:rsid w:val="00725424"/>
    <w:rsid w:val="0073016A"/>
    <w:rsid w:val="00741999"/>
    <w:rsid w:val="0074369B"/>
    <w:rsid w:val="00751ECB"/>
    <w:rsid w:val="00753C62"/>
    <w:rsid w:val="00754E88"/>
    <w:rsid w:val="0075643F"/>
    <w:rsid w:val="00762EA6"/>
    <w:rsid w:val="00764D13"/>
    <w:rsid w:val="00765CAB"/>
    <w:rsid w:val="00770E63"/>
    <w:rsid w:val="00776513"/>
    <w:rsid w:val="007919D9"/>
    <w:rsid w:val="007926A8"/>
    <w:rsid w:val="00794A92"/>
    <w:rsid w:val="00794BEE"/>
    <w:rsid w:val="00797355"/>
    <w:rsid w:val="007A1151"/>
    <w:rsid w:val="007A4BA2"/>
    <w:rsid w:val="007B0794"/>
    <w:rsid w:val="007B3547"/>
    <w:rsid w:val="007B66AF"/>
    <w:rsid w:val="007C3CD8"/>
    <w:rsid w:val="007D1817"/>
    <w:rsid w:val="007D4428"/>
    <w:rsid w:val="007E13B6"/>
    <w:rsid w:val="007F668B"/>
    <w:rsid w:val="007F712E"/>
    <w:rsid w:val="00802737"/>
    <w:rsid w:val="008300B0"/>
    <w:rsid w:val="00833361"/>
    <w:rsid w:val="00840847"/>
    <w:rsid w:val="0084683D"/>
    <w:rsid w:val="0086096A"/>
    <w:rsid w:val="008629D6"/>
    <w:rsid w:val="0086635C"/>
    <w:rsid w:val="00887047"/>
    <w:rsid w:val="008922B5"/>
    <w:rsid w:val="00892411"/>
    <w:rsid w:val="00894426"/>
    <w:rsid w:val="00894D17"/>
    <w:rsid w:val="00896A5F"/>
    <w:rsid w:val="008B36FE"/>
    <w:rsid w:val="008C2A95"/>
    <w:rsid w:val="008D18BF"/>
    <w:rsid w:val="008D3A02"/>
    <w:rsid w:val="008E5147"/>
    <w:rsid w:val="008F4B13"/>
    <w:rsid w:val="00902862"/>
    <w:rsid w:val="00906716"/>
    <w:rsid w:val="00920876"/>
    <w:rsid w:val="0093786D"/>
    <w:rsid w:val="00942607"/>
    <w:rsid w:val="00951C82"/>
    <w:rsid w:val="00955AC7"/>
    <w:rsid w:val="00960B13"/>
    <w:rsid w:val="009712D6"/>
    <w:rsid w:val="0097164B"/>
    <w:rsid w:val="00973378"/>
    <w:rsid w:val="009843A2"/>
    <w:rsid w:val="0099085C"/>
    <w:rsid w:val="00992C10"/>
    <w:rsid w:val="009A3290"/>
    <w:rsid w:val="009A7C54"/>
    <w:rsid w:val="009B2299"/>
    <w:rsid w:val="009C2ADD"/>
    <w:rsid w:val="009E0014"/>
    <w:rsid w:val="009E2DED"/>
    <w:rsid w:val="009E6C2B"/>
    <w:rsid w:val="009F3692"/>
    <w:rsid w:val="00A03B64"/>
    <w:rsid w:val="00A05312"/>
    <w:rsid w:val="00A11E43"/>
    <w:rsid w:val="00A15B77"/>
    <w:rsid w:val="00A23295"/>
    <w:rsid w:val="00A2797A"/>
    <w:rsid w:val="00A32D70"/>
    <w:rsid w:val="00A3505F"/>
    <w:rsid w:val="00A40301"/>
    <w:rsid w:val="00A41E5F"/>
    <w:rsid w:val="00A54019"/>
    <w:rsid w:val="00A54242"/>
    <w:rsid w:val="00A60D10"/>
    <w:rsid w:val="00A66474"/>
    <w:rsid w:val="00A763A1"/>
    <w:rsid w:val="00A85D4A"/>
    <w:rsid w:val="00A9311B"/>
    <w:rsid w:val="00A94FC3"/>
    <w:rsid w:val="00A97972"/>
    <w:rsid w:val="00AA5D7F"/>
    <w:rsid w:val="00AB0E93"/>
    <w:rsid w:val="00AB75EE"/>
    <w:rsid w:val="00AD478C"/>
    <w:rsid w:val="00AD7CE9"/>
    <w:rsid w:val="00AE1FBC"/>
    <w:rsid w:val="00AF62AC"/>
    <w:rsid w:val="00B0252B"/>
    <w:rsid w:val="00B204D4"/>
    <w:rsid w:val="00B250FB"/>
    <w:rsid w:val="00B252B2"/>
    <w:rsid w:val="00B27F9B"/>
    <w:rsid w:val="00B36232"/>
    <w:rsid w:val="00B379E0"/>
    <w:rsid w:val="00B4122E"/>
    <w:rsid w:val="00B67108"/>
    <w:rsid w:val="00B72CAC"/>
    <w:rsid w:val="00B808D6"/>
    <w:rsid w:val="00B83DAF"/>
    <w:rsid w:val="00B9046B"/>
    <w:rsid w:val="00BA514B"/>
    <w:rsid w:val="00BC07D9"/>
    <w:rsid w:val="00BC2CBF"/>
    <w:rsid w:val="00BC772B"/>
    <w:rsid w:val="00BD60EE"/>
    <w:rsid w:val="00BE7525"/>
    <w:rsid w:val="00BE7FBD"/>
    <w:rsid w:val="00BF182F"/>
    <w:rsid w:val="00BF2FB0"/>
    <w:rsid w:val="00BF59CA"/>
    <w:rsid w:val="00BF7AE3"/>
    <w:rsid w:val="00C11C1C"/>
    <w:rsid w:val="00C13325"/>
    <w:rsid w:val="00C166E6"/>
    <w:rsid w:val="00C17058"/>
    <w:rsid w:val="00C20FC5"/>
    <w:rsid w:val="00C43CFD"/>
    <w:rsid w:val="00C44305"/>
    <w:rsid w:val="00C55C20"/>
    <w:rsid w:val="00C8004D"/>
    <w:rsid w:val="00C8524C"/>
    <w:rsid w:val="00C90402"/>
    <w:rsid w:val="00CA1B19"/>
    <w:rsid w:val="00CA2FFE"/>
    <w:rsid w:val="00CA698F"/>
    <w:rsid w:val="00CB2AD1"/>
    <w:rsid w:val="00CB66C6"/>
    <w:rsid w:val="00CC1278"/>
    <w:rsid w:val="00CD6840"/>
    <w:rsid w:val="00CE1B68"/>
    <w:rsid w:val="00CE6D0D"/>
    <w:rsid w:val="00CF0275"/>
    <w:rsid w:val="00CF4AB0"/>
    <w:rsid w:val="00D04C5D"/>
    <w:rsid w:val="00D16A4B"/>
    <w:rsid w:val="00D20310"/>
    <w:rsid w:val="00D26619"/>
    <w:rsid w:val="00D27C3B"/>
    <w:rsid w:val="00D4556A"/>
    <w:rsid w:val="00D5314B"/>
    <w:rsid w:val="00D54840"/>
    <w:rsid w:val="00D63603"/>
    <w:rsid w:val="00D6674D"/>
    <w:rsid w:val="00D96F89"/>
    <w:rsid w:val="00D973BE"/>
    <w:rsid w:val="00DA7A01"/>
    <w:rsid w:val="00DA7BB7"/>
    <w:rsid w:val="00DB2384"/>
    <w:rsid w:val="00DB6317"/>
    <w:rsid w:val="00DC1804"/>
    <w:rsid w:val="00DC2185"/>
    <w:rsid w:val="00DC4974"/>
    <w:rsid w:val="00DC691F"/>
    <w:rsid w:val="00DC7EBE"/>
    <w:rsid w:val="00DD3DE2"/>
    <w:rsid w:val="00DD7281"/>
    <w:rsid w:val="00DE2346"/>
    <w:rsid w:val="00DE4A8B"/>
    <w:rsid w:val="00DF2E6E"/>
    <w:rsid w:val="00DF73F5"/>
    <w:rsid w:val="00E01CF9"/>
    <w:rsid w:val="00E03432"/>
    <w:rsid w:val="00E03C0F"/>
    <w:rsid w:val="00E2404F"/>
    <w:rsid w:val="00E411C1"/>
    <w:rsid w:val="00E51966"/>
    <w:rsid w:val="00E745F6"/>
    <w:rsid w:val="00E8341E"/>
    <w:rsid w:val="00E868D2"/>
    <w:rsid w:val="00EA11B0"/>
    <w:rsid w:val="00EA6547"/>
    <w:rsid w:val="00EB7206"/>
    <w:rsid w:val="00EC1097"/>
    <w:rsid w:val="00EC1AF0"/>
    <w:rsid w:val="00ED149A"/>
    <w:rsid w:val="00F014D6"/>
    <w:rsid w:val="00F0219C"/>
    <w:rsid w:val="00F02752"/>
    <w:rsid w:val="00F11524"/>
    <w:rsid w:val="00F11D29"/>
    <w:rsid w:val="00F12A7D"/>
    <w:rsid w:val="00F132EB"/>
    <w:rsid w:val="00F14496"/>
    <w:rsid w:val="00F2419B"/>
    <w:rsid w:val="00F2442B"/>
    <w:rsid w:val="00F31FAB"/>
    <w:rsid w:val="00F358A9"/>
    <w:rsid w:val="00F52EB3"/>
    <w:rsid w:val="00F53D84"/>
    <w:rsid w:val="00F57585"/>
    <w:rsid w:val="00F67AAE"/>
    <w:rsid w:val="00F76FC5"/>
    <w:rsid w:val="00F8401A"/>
    <w:rsid w:val="00F846AA"/>
    <w:rsid w:val="00F860BF"/>
    <w:rsid w:val="00F87DCD"/>
    <w:rsid w:val="00F92C78"/>
    <w:rsid w:val="00F96B42"/>
    <w:rsid w:val="00FA14B6"/>
    <w:rsid w:val="00FA252E"/>
    <w:rsid w:val="00FA4FD3"/>
    <w:rsid w:val="00FB4414"/>
    <w:rsid w:val="00FB7E84"/>
    <w:rsid w:val="00FC30AB"/>
    <w:rsid w:val="00FC51B5"/>
    <w:rsid w:val="00FC7F3B"/>
    <w:rsid w:val="00FD14B0"/>
    <w:rsid w:val="00FD5367"/>
    <w:rsid w:val="00FD6663"/>
    <w:rsid w:val="00FE3349"/>
    <w:rsid w:val="00FF1743"/>
    <w:rsid w:val="00FF2DDE"/>
    <w:rsid w:val="00FF5A44"/>
    <w:rsid w:val="23DFA034"/>
    <w:rsid w:val="57BA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DAD8AF"/>
  <w15:chartTrackingRefBased/>
  <w15:docId w15:val="{1E317AFA-B2C3-4C79-B149-B2068620D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35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35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354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35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354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354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354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354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354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354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B354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B354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354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354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35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35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35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354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354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35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354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35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35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35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35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354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35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354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354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B35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547"/>
  </w:style>
  <w:style w:type="paragraph" w:styleId="Footer">
    <w:name w:val="footer"/>
    <w:basedOn w:val="Normal"/>
    <w:link w:val="FooterChar"/>
    <w:uiPriority w:val="99"/>
    <w:unhideWhenUsed/>
    <w:rsid w:val="007B35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547"/>
  </w:style>
  <w:style w:type="character" w:styleId="Hyperlink">
    <w:name w:val="Hyperlink"/>
    <w:basedOn w:val="DefaultParagraphFont"/>
    <w:uiPriority w:val="99"/>
    <w:unhideWhenUsed/>
    <w:rsid w:val="007B354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54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92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7919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4-Accent2">
    <w:name w:val="Grid Table 4 Accent 2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">
    <w:name w:val="Grid Table 4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6173A0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111D8E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74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45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45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4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45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8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1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42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43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6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363AD903B1940BF077E6585833C94" ma:contentTypeVersion="11" ma:contentTypeDescription="Create a new document." ma:contentTypeScope="" ma:versionID="4734c26a14fcd342da6432d50b4b453a">
  <xsd:schema xmlns:xsd="http://www.w3.org/2001/XMLSchema" xmlns:xs="http://www.w3.org/2001/XMLSchema" xmlns:p="http://schemas.microsoft.com/office/2006/metadata/properties" xmlns:ns2="90cd7652-1f5c-41eb-97d7-8e9dbbb7f0d3" targetNamespace="http://schemas.microsoft.com/office/2006/metadata/properties" ma:root="true" ma:fieldsID="3e259ce24b50253d20e1f2cb2d61c0eb" ns2:_="">
    <xsd:import namespace="90cd7652-1f5c-41eb-97d7-8e9dbbb7f0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d7652-1f5c-41eb-97d7-8e9dbbb7f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894e6b2-d61e-4190-9f8c-e29cefa208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cd7652-1f5c-41eb-97d7-8e9dbbb7f0d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9DE273-0373-42C6-BE72-251A45895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d7652-1f5c-41eb-97d7-8e9dbbb7f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266AB6-2499-48A9-8C2A-0039071DE2D6}">
  <ds:schemaRefs>
    <ds:schemaRef ds:uri="http://schemas.microsoft.com/office/2006/metadata/properties"/>
    <ds:schemaRef ds:uri="http://schemas.microsoft.com/office/infopath/2007/PartnerControls"/>
    <ds:schemaRef ds:uri="90cd7652-1f5c-41eb-97d7-8e9dbbb7f0d3"/>
  </ds:schemaRefs>
</ds:datastoreItem>
</file>

<file path=customXml/itemProps4.xml><?xml version="1.0" encoding="utf-8"?>
<ds:datastoreItem xmlns:ds="http://schemas.openxmlformats.org/officeDocument/2006/customXml" ds:itemID="{07EDF7D7-79A1-4167-9F1B-EAF87FB32C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Nield</dc:creator>
  <cp:keywords/>
  <dc:description/>
  <cp:lastModifiedBy>Sujith Rapolu</cp:lastModifiedBy>
  <cp:revision>330</cp:revision>
  <cp:lastPrinted>2025-04-09T10:58:00Z</cp:lastPrinted>
  <dcterms:created xsi:type="dcterms:W3CDTF">2025-04-28T13:56:00Z</dcterms:created>
  <dcterms:modified xsi:type="dcterms:W3CDTF">2025-05-30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A363AD903B1940BF077E6585833C94</vt:lpwstr>
  </property>
  <property fmtid="{D5CDD505-2E9C-101B-9397-08002B2CF9AE}" pid="3" name="MediaServiceImageTags">
    <vt:lpwstr/>
  </property>
</Properties>
</file>